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5C0E5" w14:textId="6E797154" w:rsidR="001731F9" w:rsidRPr="00C32195" w:rsidRDefault="001731F9" w:rsidP="00FA5A27">
      <w:pPr>
        <w:spacing w:before="240" w:after="240"/>
        <w:jc w:val="right"/>
        <w:rPr>
          <w:b/>
          <w:lang w:val="ro-RO"/>
        </w:rPr>
      </w:pPr>
      <w:bookmarkStart w:id="0" w:name="_GoBack"/>
      <w:bookmarkEnd w:id="0"/>
      <w:r w:rsidRPr="00C32195">
        <w:rPr>
          <w:b/>
          <w:lang w:val="ro-RO"/>
        </w:rPr>
        <w:t xml:space="preserve">R16 - Anexa 2 </w:t>
      </w:r>
      <w:r w:rsidRPr="00C32195">
        <w:rPr>
          <w:lang w:val="ro-RO"/>
        </w:rPr>
        <w:t>Fișa de evaluare a personalului didactic auxiliar</w:t>
      </w:r>
      <w:r w:rsidRPr="00C32195">
        <w:rPr>
          <w:b/>
          <w:lang w:val="ro-RO"/>
        </w:rPr>
        <w:t xml:space="preserve"> </w:t>
      </w:r>
    </w:p>
    <w:p w14:paraId="2E260901" w14:textId="77777777" w:rsidR="001731F9" w:rsidRPr="00C32195" w:rsidRDefault="001731F9" w:rsidP="001731F9">
      <w:pPr>
        <w:spacing w:before="240"/>
        <w:jc w:val="right"/>
        <w:rPr>
          <w:b/>
          <w:lang w:val="ro-RO"/>
        </w:rPr>
      </w:pPr>
    </w:p>
    <w:p w14:paraId="04342FDA" w14:textId="77777777" w:rsidR="001731F9" w:rsidRPr="00C32195" w:rsidRDefault="001731F9" w:rsidP="001731F9">
      <w:pPr>
        <w:spacing w:before="240"/>
        <w:jc w:val="center"/>
        <w:rPr>
          <w:b/>
          <w:lang w:val="ro-RO"/>
        </w:rPr>
      </w:pPr>
      <w:bookmarkStart w:id="1" w:name="_Hlk95198094"/>
      <w:r w:rsidRPr="00C32195">
        <w:rPr>
          <w:b/>
          <w:lang w:val="ro-RO"/>
        </w:rPr>
        <w:t xml:space="preserve">FIȘA DE EVALUARE A PERSONALULUI DIDACTIC AUXILIAR </w:t>
      </w:r>
    </w:p>
    <w:p w14:paraId="611C726B" w14:textId="77777777" w:rsidR="001731F9" w:rsidRPr="00C32195" w:rsidRDefault="001731F9" w:rsidP="001731F9">
      <w:pPr>
        <w:jc w:val="center"/>
        <w:rPr>
          <w:b/>
          <w:lang w:val="ro-RO"/>
        </w:rPr>
      </w:pPr>
      <w:r w:rsidRPr="00C32195">
        <w:rPr>
          <w:b/>
          <w:lang w:val="ro-RO"/>
        </w:rPr>
        <w:t>PENTRU ACORDAREA GRADAŢIEI DE MERIT</w:t>
      </w:r>
    </w:p>
    <w:bookmarkEnd w:id="1"/>
    <w:p w14:paraId="1B5E63DE" w14:textId="77777777" w:rsidR="001731F9" w:rsidRPr="00C32195" w:rsidRDefault="001731F9" w:rsidP="001731F9">
      <w:pPr>
        <w:rPr>
          <w:b/>
          <w:lang w:val="ro-RO"/>
        </w:rPr>
      </w:pPr>
      <w:r w:rsidRPr="00C32195">
        <w:rPr>
          <w:b/>
          <w:lang w:val="ro-RO"/>
        </w:rPr>
        <w:t>Compartiment ___________________ Candidat _____________________________</w:t>
      </w:r>
    </w:p>
    <w:p w14:paraId="0F29EBD5" w14:textId="77777777" w:rsidR="001731F9" w:rsidRPr="00C32195" w:rsidRDefault="001731F9" w:rsidP="001731F9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lang w:val="ro-RO"/>
        </w:rPr>
      </w:pPr>
    </w:p>
    <w:tbl>
      <w:tblPr>
        <w:tblW w:w="102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75"/>
        <w:gridCol w:w="5327"/>
        <w:gridCol w:w="1049"/>
        <w:gridCol w:w="7"/>
        <w:gridCol w:w="1538"/>
        <w:gridCol w:w="7"/>
        <w:gridCol w:w="1252"/>
      </w:tblGrid>
      <w:tr w:rsidR="001731F9" w:rsidRPr="00C32195" w14:paraId="2EA1F8A6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5648F5FC" w14:textId="77777777" w:rsidR="001731F9" w:rsidRPr="00C32195" w:rsidRDefault="001731F9" w:rsidP="001731F9">
            <w:pPr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Nr.</w:t>
            </w:r>
          </w:p>
          <w:p w14:paraId="4811B9CF" w14:textId="77777777" w:rsidR="001731F9" w:rsidRPr="00C32195" w:rsidRDefault="001731F9" w:rsidP="001731F9">
            <w:pPr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crt.</w:t>
            </w: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6B121E4D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Criteriu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31216397" w14:textId="77777777" w:rsidR="001731F9" w:rsidRPr="00C32195" w:rsidRDefault="001731F9" w:rsidP="0025796B">
            <w:pPr>
              <w:ind w:left="-32" w:right="-53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Punctaj</w:t>
            </w:r>
          </w:p>
          <w:p w14:paraId="68F655D2" w14:textId="77777777" w:rsidR="001731F9" w:rsidRPr="00C32195" w:rsidRDefault="001731F9" w:rsidP="0025796B">
            <w:pPr>
              <w:ind w:left="-32" w:right="-53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maxim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4D473B72" w14:textId="77777777" w:rsidR="001731F9" w:rsidRPr="00C32195" w:rsidRDefault="001731F9" w:rsidP="001731F9">
            <w:pPr>
              <w:ind w:left="-37" w:right="-18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 xml:space="preserve">Punctaj conform </w:t>
            </w:r>
          </w:p>
          <w:p w14:paraId="40C05C4E" w14:textId="77777777" w:rsidR="001731F9" w:rsidRPr="00C32195" w:rsidRDefault="001731F9" w:rsidP="001731F9">
            <w:pPr>
              <w:ind w:left="-37" w:right="-18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Fișei de evaluare a performanței profesionale individuale anuale</w:t>
            </w:r>
          </w:p>
        </w:tc>
      </w:tr>
      <w:tr w:rsidR="001731F9" w:rsidRPr="00C32195" w14:paraId="4964B599" w14:textId="77777777" w:rsidTr="001731F9">
        <w:trPr>
          <w:trHeight w:val="426"/>
          <w:jc w:val="center"/>
        </w:trPr>
        <w:tc>
          <w:tcPr>
            <w:tcW w:w="1025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16CCC9C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 xml:space="preserve">1. Evaluarea performanţelor profesionale individuale anuale a personalului didactic auxiliar realizată conform Procedurii PO-SRU-04 </w:t>
            </w:r>
          </w:p>
        </w:tc>
      </w:tr>
      <w:tr w:rsidR="001731F9" w:rsidRPr="00C32195" w14:paraId="20B68C90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97892C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76279D" w14:textId="77777777" w:rsidR="001731F9" w:rsidRPr="00C32195" w:rsidRDefault="001731F9" w:rsidP="001731F9">
            <w:pPr>
              <w:rPr>
                <w:lang w:val="ro-RO"/>
              </w:rPr>
            </w:pPr>
            <w:r w:rsidRPr="00C32195">
              <w:rPr>
                <w:lang w:val="ro-RO"/>
              </w:rPr>
              <w:t>Anul n-5 (A</w:t>
            </w:r>
            <w:r w:rsidRPr="00C32195">
              <w:rPr>
                <w:vertAlign w:val="subscript"/>
                <w:lang w:val="ro-RO"/>
              </w:rPr>
              <w:t>5</w:t>
            </w:r>
            <w:r w:rsidRPr="00C32195">
              <w:rPr>
                <w:lang w:val="ro-RO"/>
              </w:rPr>
              <w:t>)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DA8895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5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B667BC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72F9C567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B2E22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657C34" w14:textId="77777777" w:rsidR="001731F9" w:rsidRPr="00C32195" w:rsidRDefault="001731F9" w:rsidP="001731F9">
            <w:pPr>
              <w:rPr>
                <w:lang w:val="ro-RO"/>
              </w:rPr>
            </w:pPr>
            <w:r w:rsidRPr="00C32195">
              <w:rPr>
                <w:lang w:val="ro-RO"/>
              </w:rPr>
              <w:t>Anul n-4 (A</w:t>
            </w:r>
            <w:r w:rsidRPr="00C32195">
              <w:rPr>
                <w:vertAlign w:val="subscript"/>
                <w:lang w:val="ro-RO"/>
              </w:rPr>
              <w:t>4</w:t>
            </w:r>
            <w:r w:rsidRPr="00C32195">
              <w:rPr>
                <w:lang w:val="ro-RO"/>
              </w:rPr>
              <w:t>)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5ADD64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5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EBFA9A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4290722A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16E9FD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1B8C90" w14:textId="77777777" w:rsidR="001731F9" w:rsidRPr="00C32195" w:rsidRDefault="001731F9" w:rsidP="001731F9">
            <w:pPr>
              <w:rPr>
                <w:lang w:val="ro-RO"/>
              </w:rPr>
            </w:pPr>
            <w:r w:rsidRPr="00C32195">
              <w:rPr>
                <w:lang w:val="ro-RO"/>
              </w:rPr>
              <w:t>Anul n-3 (A</w:t>
            </w:r>
            <w:r w:rsidRPr="00C32195">
              <w:rPr>
                <w:vertAlign w:val="subscript"/>
                <w:lang w:val="ro-RO"/>
              </w:rPr>
              <w:t>3</w:t>
            </w:r>
            <w:r w:rsidRPr="00C32195">
              <w:rPr>
                <w:lang w:val="ro-RO"/>
              </w:rPr>
              <w:t>)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8EC61AE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5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C233C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03EE6577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788608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BAB367" w14:textId="77777777" w:rsidR="001731F9" w:rsidRPr="00C32195" w:rsidRDefault="001731F9" w:rsidP="001731F9">
            <w:pPr>
              <w:rPr>
                <w:lang w:val="ro-RO"/>
              </w:rPr>
            </w:pPr>
            <w:r w:rsidRPr="00C32195">
              <w:rPr>
                <w:lang w:val="ro-RO"/>
              </w:rPr>
              <w:t>Anul n-2 (A</w:t>
            </w:r>
            <w:r w:rsidRPr="00C32195">
              <w:rPr>
                <w:vertAlign w:val="subscript"/>
                <w:lang w:val="ro-RO"/>
              </w:rPr>
              <w:t>2</w:t>
            </w:r>
            <w:r w:rsidRPr="00C32195">
              <w:rPr>
                <w:lang w:val="ro-RO"/>
              </w:rPr>
              <w:t>)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814FBB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5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DCA68E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66E5464D" w14:textId="77777777" w:rsidTr="0008416F">
        <w:trPr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72B78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0B7EFF" w14:textId="77777777" w:rsidR="001731F9" w:rsidRPr="00C32195" w:rsidRDefault="001731F9" w:rsidP="001731F9">
            <w:pPr>
              <w:rPr>
                <w:lang w:val="ro-RO"/>
              </w:rPr>
            </w:pPr>
            <w:r w:rsidRPr="00C32195">
              <w:rPr>
                <w:lang w:val="ro-RO"/>
              </w:rPr>
              <w:t>Anul n-1 (A</w:t>
            </w:r>
            <w:r w:rsidRPr="00C32195">
              <w:rPr>
                <w:vertAlign w:val="subscript"/>
                <w:lang w:val="ro-RO"/>
              </w:rPr>
              <w:t>1</w:t>
            </w:r>
            <w:r w:rsidRPr="00C32195">
              <w:rPr>
                <w:lang w:val="ro-RO"/>
              </w:rPr>
              <w:t>)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13E5C2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5</w:t>
            </w:r>
          </w:p>
        </w:tc>
        <w:tc>
          <w:tcPr>
            <w:tcW w:w="280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623DB0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4B112323" w14:textId="77777777" w:rsidTr="0008416F">
        <w:trPr>
          <w:jc w:val="center"/>
        </w:trPr>
        <w:tc>
          <w:tcPr>
            <w:tcW w:w="6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04C6EF1D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Punctajul rezultatelor evaluării din ultimii 5 ani</w:t>
            </w:r>
            <w:r w:rsidRPr="00C32195">
              <w:rPr>
                <w:b/>
                <w:vertAlign w:val="superscript"/>
                <w:lang w:val="ro-RO"/>
              </w:rPr>
              <w:footnoteReference w:id="1"/>
            </w:r>
          </w:p>
          <w:p w14:paraId="5ECFD7AB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N</w:t>
            </w:r>
            <w:r w:rsidRPr="00C32195">
              <w:rPr>
                <w:b/>
                <w:vertAlign w:val="subscript"/>
                <w:lang w:val="ro-RO"/>
              </w:rPr>
              <w:t>1</w:t>
            </w:r>
            <w:r w:rsidRPr="00C32195">
              <w:rPr>
                <w:b/>
                <w:lang w:val="ro-RO"/>
              </w:rPr>
              <w:t>= (A</w:t>
            </w:r>
            <w:r w:rsidRPr="00C32195">
              <w:rPr>
                <w:b/>
                <w:vertAlign w:val="subscript"/>
                <w:lang w:val="ro-RO"/>
              </w:rPr>
              <w:t>5</w:t>
            </w:r>
            <w:r w:rsidRPr="00C32195">
              <w:rPr>
                <w:b/>
                <w:lang w:val="ro-RO"/>
              </w:rPr>
              <w:t>+A</w:t>
            </w:r>
            <w:r w:rsidRPr="00C32195">
              <w:rPr>
                <w:b/>
                <w:vertAlign w:val="subscript"/>
                <w:lang w:val="ro-RO"/>
              </w:rPr>
              <w:t>4</w:t>
            </w:r>
            <w:r w:rsidRPr="00C32195">
              <w:rPr>
                <w:b/>
                <w:lang w:val="ro-RO"/>
              </w:rPr>
              <w:t>+A</w:t>
            </w:r>
            <w:r w:rsidRPr="00C32195">
              <w:rPr>
                <w:b/>
                <w:vertAlign w:val="subscript"/>
                <w:lang w:val="ro-RO"/>
              </w:rPr>
              <w:t>3</w:t>
            </w:r>
            <w:r w:rsidRPr="00C32195">
              <w:rPr>
                <w:b/>
                <w:lang w:val="ro-RO"/>
              </w:rPr>
              <w:t>+A</w:t>
            </w:r>
            <w:r w:rsidRPr="00C32195">
              <w:rPr>
                <w:b/>
                <w:vertAlign w:val="subscript"/>
                <w:lang w:val="ro-RO"/>
              </w:rPr>
              <w:t>2</w:t>
            </w:r>
            <w:r w:rsidRPr="00C32195">
              <w:rPr>
                <w:b/>
                <w:lang w:val="ro-RO"/>
              </w:rPr>
              <w:t>+A</w:t>
            </w:r>
            <w:r w:rsidRPr="00C32195">
              <w:rPr>
                <w:b/>
                <w:vertAlign w:val="subscript"/>
                <w:lang w:val="ro-RO"/>
              </w:rPr>
              <w:t>1</w:t>
            </w:r>
            <w:r w:rsidRPr="00C32195">
              <w:rPr>
                <w:b/>
                <w:lang w:val="ro-RO"/>
              </w:rPr>
              <w:t xml:space="preserve">) </w:t>
            </w:r>
          </w:p>
          <w:p w14:paraId="6691946F" w14:textId="77777777" w:rsidR="001731F9" w:rsidRPr="00C32195" w:rsidRDefault="001731F9" w:rsidP="001731F9">
            <w:pPr>
              <w:jc w:val="both"/>
              <w:rPr>
                <w:b/>
                <w:lang w:val="ro-RO"/>
              </w:rPr>
            </w:pPr>
          </w:p>
        </w:tc>
        <w:tc>
          <w:tcPr>
            <w:tcW w:w="10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79F853F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25</w:t>
            </w:r>
          </w:p>
        </w:tc>
        <w:tc>
          <w:tcPr>
            <w:tcW w:w="27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46B93ACA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172B59FB" w14:textId="77777777" w:rsidTr="0008416F">
        <w:trPr>
          <w:jc w:val="center"/>
        </w:trPr>
        <w:tc>
          <w:tcPr>
            <w:tcW w:w="6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6B7DC1B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Indicatorul</w:t>
            </w:r>
          </w:p>
        </w:tc>
        <w:tc>
          <w:tcPr>
            <w:tcW w:w="10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527C842F" w14:textId="77777777" w:rsidR="001731F9" w:rsidRPr="00C32195" w:rsidRDefault="001731F9" w:rsidP="0025796B">
            <w:pPr>
              <w:ind w:left="-47" w:right="-38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Punctaj</w:t>
            </w:r>
          </w:p>
          <w:p w14:paraId="0DE7D3AC" w14:textId="77777777" w:rsidR="001731F9" w:rsidRPr="00C32195" w:rsidRDefault="001731F9" w:rsidP="0025796B">
            <w:pPr>
              <w:ind w:left="-47" w:right="-38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maxim</w:t>
            </w:r>
            <w:r w:rsidRPr="00C32195">
              <w:rPr>
                <w:rStyle w:val="FootnoteReference"/>
                <w:b/>
                <w:lang w:val="ro-RO"/>
              </w:rPr>
              <w:footnoteReference w:id="2"/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11B023BC" w14:textId="77777777" w:rsidR="001731F9" w:rsidRPr="00C32195" w:rsidRDefault="001731F9" w:rsidP="0025796B">
            <w:pPr>
              <w:ind w:left="-29" w:right="-52"/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Autoevaluare</w:t>
            </w: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D57AA4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Evaluare Comisie evaluare</w:t>
            </w:r>
          </w:p>
        </w:tc>
      </w:tr>
      <w:tr w:rsidR="001731F9" w:rsidRPr="00C32195" w14:paraId="0D615231" w14:textId="77777777" w:rsidTr="001731F9">
        <w:trPr>
          <w:trHeight w:val="741"/>
          <w:jc w:val="center"/>
        </w:trPr>
        <w:tc>
          <w:tcPr>
            <w:tcW w:w="1025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7527A7E7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2. Criterii suplimentare de evaluare a activităţii profesionale pentru acordarea gradaţiei de merit</w:t>
            </w:r>
          </w:p>
        </w:tc>
      </w:tr>
      <w:tr w:rsidR="001731F9" w:rsidRPr="00C32195" w14:paraId="51EC98DA" w14:textId="77777777" w:rsidTr="0008416F">
        <w:trPr>
          <w:trHeight w:val="1074"/>
          <w:jc w:val="center"/>
        </w:trPr>
        <w:tc>
          <w:tcPr>
            <w:tcW w:w="10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99ACC48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2.1</w:t>
            </w: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9BE5FB" w14:textId="77777777" w:rsidR="001731F9" w:rsidRPr="00C32195" w:rsidRDefault="001731F9" w:rsidP="001731F9">
            <w:pPr>
              <w:ind w:right="34"/>
              <w:jc w:val="both"/>
              <w:rPr>
                <w:b/>
                <w:bCs/>
                <w:lang w:val="ro-RO"/>
              </w:rPr>
            </w:pPr>
            <w:r w:rsidRPr="00C32195">
              <w:rPr>
                <w:b/>
                <w:bCs/>
                <w:lang w:val="ro-RO"/>
              </w:rPr>
              <w:t>Contribuţii la dezvoltarea infrastructurii şi a resursei umane din universitate prin implicarea în proiecte cu finanţare externă universităţii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D2C9BD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20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245BA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9EA40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59A6DD01" w14:textId="77777777" w:rsidTr="0008416F">
        <w:trPr>
          <w:jc w:val="center"/>
        </w:trPr>
        <w:tc>
          <w:tcPr>
            <w:tcW w:w="10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CB0C9EB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3F3DB3" w14:textId="77777777" w:rsidR="001731F9" w:rsidRPr="00C32195" w:rsidRDefault="001731F9" w:rsidP="001731F9">
            <w:pPr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Argumentare</w:t>
            </w:r>
            <w:r w:rsidRPr="00C32195">
              <w:rPr>
                <w:b/>
                <w:vertAlign w:val="superscript"/>
                <w:lang w:val="ro-RO"/>
              </w:rPr>
              <w:footnoteReference w:id="3"/>
            </w:r>
            <w:r w:rsidRPr="00C32195">
              <w:rPr>
                <w:b/>
                <w:lang w:val="ro-RO"/>
              </w:rPr>
              <w:t xml:space="preserve">: </w:t>
            </w:r>
          </w:p>
          <w:p w14:paraId="062EC34A" w14:textId="77777777" w:rsidR="001731F9" w:rsidRPr="00C32195" w:rsidRDefault="001731F9" w:rsidP="001731F9">
            <w:pPr>
              <w:rPr>
                <w:b/>
                <w:lang w:val="ro-RO"/>
              </w:rPr>
            </w:pPr>
          </w:p>
          <w:p w14:paraId="4B069765" w14:textId="77777777" w:rsidR="001731F9" w:rsidRPr="00C32195" w:rsidRDefault="001731F9" w:rsidP="001731F9">
            <w:pPr>
              <w:rPr>
                <w:b/>
                <w:lang w:val="ro-RO"/>
              </w:rPr>
            </w:pPr>
          </w:p>
          <w:p w14:paraId="245333B4" w14:textId="77777777" w:rsidR="001731F9" w:rsidRDefault="001731F9" w:rsidP="001731F9">
            <w:pPr>
              <w:rPr>
                <w:bCs/>
                <w:lang w:val="ro-RO"/>
              </w:rPr>
            </w:pPr>
          </w:p>
          <w:p w14:paraId="716ECDDB" w14:textId="77777777" w:rsidR="00FA5A27" w:rsidRDefault="00FA5A27" w:rsidP="001731F9">
            <w:pPr>
              <w:rPr>
                <w:bCs/>
                <w:lang w:val="ro-RO"/>
              </w:rPr>
            </w:pPr>
          </w:p>
          <w:p w14:paraId="619E50B4" w14:textId="77777777" w:rsidR="00FA5A27" w:rsidRDefault="00FA5A27" w:rsidP="001731F9">
            <w:pPr>
              <w:rPr>
                <w:bCs/>
                <w:lang w:val="ro-RO"/>
              </w:rPr>
            </w:pPr>
          </w:p>
          <w:p w14:paraId="295D93D5" w14:textId="77777777" w:rsidR="00FA5A27" w:rsidRDefault="00FA5A27" w:rsidP="001731F9">
            <w:pPr>
              <w:rPr>
                <w:bCs/>
                <w:lang w:val="ro-RO"/>
              </w:rPr>
            </w:pPr>
          </w:p>
          <w:p w14:paraId="2AC585B1" w14:textId="77777777" w:rsidR="00FA5A27" w:rsidRDefault="00FA5A27" w:rsidP="001731F9">
            <w:pPr>
              <w:rPr>
                <w:bCs/>
                <w:lang w:val="ro-RO"/>
              </w:rPr>
            </w:pPr>
          </w:p>
          <w:p w14:paraId="2A478CBF" w14:textId="77777777" w:rsidR="00FA5A27" w:rsidRDefault="00FA5A27" w:rsidP="001731F9">
            <w:pPr>
              <w:rPr>
                <w:bCs/>
                <w:lang w:val="ro-RO"/>
              </w:rPr>
            </w:pPr>
          </w:p>
          <w:p w14:paraId="0EEC8385" w14:textId="063D9E92" w:rsidR="00FA5A27" w:rsidRPr="00C32195" w:rsidRDefault="00FA5A27" w:rsidP="001731F9">
            <w:pPr>
              <w:rPr>
                <w:bCs/>
                <w:lang w:val="ro-RO"/>
              </w:rPr>
            </w:pP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E4F7F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C8E3B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582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8F0FC4" w14:paraId="7282E2A1" w14:textId="77777777" w:rsidTr="0008416F">
        <w:trPr>
          <w:trHeight w:val="3810"/>
          <w:jc w:val="center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179424E" w14:textId="77777777" w:rsidR="001731F9" w:rsidRPr="00C32195" w:rsidRDefault="001731F9" w:rsidP="0025796B">
            <w:pPr>
              <w:jc w:val="center"/>
              <w:rPr>
                <w:i/>
                <w:lang w:val="ro-RO"/>
              </w:rPr>
            </w:pPr>
            <w:r w:rsidRPr="00C32195">
              <w:rPr>
                <w:i/>
                <w:lang w:val="ro-RO"/>
              </w:rPr>
              <w:lastRenderedPageBreak/>
              <w:t>Grila punctaj</w:t>
            </w: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3A88A" w14:textId="277A1B82" w:rsidR="004A3CCB" w:rsidRPr="003F384A" w:rsidRDefault="004A3CCB" w:rsidP="001731F9">
            <w:pPr>
              <w:ind w:left="229"/>
              <w:jc w:val="both"/>
              <w:rPr>
                <w:i/>
                <w:lang w:val="ro-RO"/>
              </w:rPr>
            </w:pPr>
            <w:r w:rsidRPr="00C32195">
              <w:rPr>
                <w:i/>
                <w:lang w:val="ro-RO"/>
              </w:rPr>
              <w:t>Pentru proiectele cu finanţare externă universităţii având o valoare alocată USV de peste 100.000 euro</w:t>
            </w:r>
            <w:r w:rsidR="00C05ECC">
              <w:rPr>
                <w:i/>
                <w:lang w:val="ro-RO"/>
              </w:rPr>
              <w:t xml:space="preserve"> in total</w:t>
            </w:r>
            <w:r w:rsidRPr="00C32195">
              <w:rPr>
                <w:i/>
                <w:lang w:val="ro-RO"/>
              </w:rPr>
              <w:t xml:space="preserve">, directorii de proiect au la dispoziţie un punctaj maxim egal cu valoarea </w:t>
            </w:r>
            <w:r w:rsidR="00304B8B">
              <w:rPr>
                <w:i/>
                <w:lang w:val="ro-RO"/>
              </w:rPr>
              <w:t>totală</w:t>
            </w:r>
            <w:r w:rsidR="00C05ECC">
              <w:rPr>
                <w:i/>
                <w:lang w:val="ro-RO"/>
              </w:rPr>
              <w:t xml:space="preserve"> </w:t>
            </w:r>
            <w:r w:rsidRPr="00C32195">
              <w:rPr>
                <w:i/>
                <w:lang w:val="ro-RO"/>
              </w:rPr>
              <w:t>încasată de US</w:t>
            </w:r>
            <w:r w:rsidR="00C05ECC">
              <w:rPr>
                <w:i/>
                <w:lang w:val="ro-RO"/>
              </w:rPr>
              <w:t>V, pe durata de implementare a proiectului</w:t>
            </w:r>
            <w:r w:rsidRPr="00C32195">
              <w:rPr>
                <w:i/>
                <w:lang w:val="ro-RO"/>
              </w:rPr>
              <w:t>, împărţită la 100.</w:t>
            </w:r>
            <w:r w:rsidRPr="003F384A">
              <w:rPr>
                <w:i/>
                <w:lang w:val="ro-RO"/>
              </w:rPr>
              <w:t>000 euro.</w:t>
            </w:r>
            <w:r w:rsidRPr="003F384A">
              <w:rPr>
                <w:rStyle w:val="FootnoteReference"/>
                <w:i/>
                <w:lang w:val="ro-RO"/>
              </w:rPr>
              <w:footnoteReference w:id="4"/>
            </w:r>
            <w:r w:rsidRPr="003F384A">
              <w:rPr>
                <w:i/>
                <w:lang w:val="ro-RO"/>
              </w:rPr>
              <w:t xml:space="preserve"> </w:t>
            </w:r>
            <w:r w:rsidRPr="007C196F">
              <w:rPr>
                <w:i/>
                <w:lang w:val="ro-RO"/>
              </w:rPr>
              <w:t>Punctajul</w:t>
            </w:r>
            <w:r w:rsidR="00D81242" w:rsidRPr="007C196F">
              <w:rPr>
                <w:i/>
                <w:lang w:val="ro-RO"/>
              </w:rPr>
              <w:t xml:space="preserve"> </w:t>
            </w:r>
            <w:r w:rsidR="00C05ECC" w:rsidRPr="007C196F">
              <w:rPr>
                <w:i/>
                <w:lang w:val="ro-RO"/>
              </w:rPr>
              <w:t xml:space="preserve">total </w:t>
            </w:r>
            <w:r w:rsidR="00C71F72" w:rsidRPr="007C196F">
              <w:rPr>
                <w:i/>
                <w:lang w:val="ro-RO"/>
              </w:rPr>
              <w:t>va</w:t>
            </w:r>
            <w:r w:rsidR="00C71F72" w:rsidRPr="007C196F">
              <w:rPr>
                <w:i/>
                <w:color w:val="FF0000"/>
                <w:lang w:val="ro-RO"/>
              </w:rPr>
              <w:t xml:space="preserve"> </w:t>
            </w:r>
            <w:r w:rsidR="00D81242" w:rsidRPr="007C196F">
              <w:rPr>
                <w:i/>
                <w:lang w:val="ro-RO"/>
              </w:rPr>
              <w:t>fi</w:t>
            </w:r>
            <w:r w:rsidRPr="007C196F">
              <w:rPr>
                <w:i/>
                <w:lang w:val="ro-RO"/>
              </w:rPr>
              <w:t xml:space="preserve"> distribui</w:t>
            </w:r>
            <w:r w:rsidR="00D81242" w:rsidRPr="007C196F">
              <w:rPr>
                <w:i/>
                <w:lang w:val="ro-RO"/>
              </w:rPr>
              <w:t>t</w:t>
            </w:r>
            <w:r w:rsidRPr="007C196F">
              <w:rPr>
                <w:i/>
                <w:lang w:val="ro-RO"/>
              </w:rPr>
              <w:t xml:space="preserve"> </w:t>
            </w:r>
            <w:r w:rsidR="00C05ECC" w:rsidRPr="007C196F">
              <w:rPr>
                <w:i/>
                <w:lang w:val="ro-RO"/>
              </w:rPr>
              <w:t xml:space="preserve">pe anii de implementare, proportional cu suma incasata </w:t>
            </w:r>
            <w:r w:rsidR="00C54BA9" w:rsidRPr="007C196F">
              <w:rPr>
                <w:i/>
                <w:lang w:val="ro-RO"/>
              </w:rPr>
              <w:t>și</w:t>
            </w:r>
            <w:r w:rsidR="00C54BA9" w:rsidRPr="007C196F">
              <w:rPr>
                <w:i/>
                <w:color w:val="FF0000"/>
                <w:lang w:val="ro-RO"/>
              </w:rPr>
              <w:t xml:space="preserve"> </w:t>
            </w:r>
            <w:r w:rsidR="00C05ECC" w:rsidRPr="007C196F">
              <w:rPr>
                <w:i/>
                <w:lang w:val="ro-RO"/>
              </w:rPr>
              <w:t>di</w:t>
            </w:r>
            <w:r w:rsidR="00304B8B" w:rsidRPr="007C196F">
              <w:rPr>
                <w:i/>
                <w:lang w:val="ro-RO"/>
              </w:rPr>
              <w:t>stribuit anual celor</w:t>
            </w:r>
            <w:r w:rsidR="00304B8B">
              <w:rPr>
                <w:i/>
                <w:lang w:val="ro-RO"/>
              </w:rPr>
              <w:t xml:space="preserve"> implicati.</w:t>
            </w:r>
          </w:p>
          <w:p w14:paraId="79985CE8" w14:textId="42A9CB04" w:rsidR="001731F9" w:rsidRPr="00C71F72" w:rsidRDefault="00D81242" w:rsidP="003C6343">
            <w:pPr>
              <w:ind w:left="229"/>
              <w:jc w:val="both"/>
              <w:rPr>
                <w:i/>
                <w:color w:val="FF0000"/>
                <w:lang w:val="ro-RO"/>
              </w:rPr>
            </w:pPr>
            <w:r w:rsidRPr="003F384A">
              <w:rPr>
                <w:i/>
                <w:lang w:val="ro-RO"/>
              </w:rPr>
              <w:t xml:space="preserve">Pentru proiectele cu finanțare externă cu valoare de peste 100.000 euro aflate în derulare în ultimii 5 ani, BMP va furniza Comisiei de evaluare tabele cu persoanele angajate din categoria personal didactic auxiliar. Directorul de </w:t>
            </w:r>
            <w:r w:rsidRPr="003C6343">
              <w:rPr>
                <w:i/>
                <w:lang w:val="ro-RO"/>
              </w:rPr>
              <w:t xml:space="preserve">proiect </w:t>
            </w:r>
            <w:r w:rsidR="00C71F72" w:rsidRPr="003C6343">
              <w:rPr>
                <w:i/>
                <w:lang w:val="ro-RO"/>
              </w:rPr>
              <w:t>va</w:t>
            </w:r>
            <w:r w:rsidR="00C71F72" w:rsidRPr="003C6343">
              <w:rPr>
                <w:i/>
                <w:color w:val="FF0000"/>
                <w:lang w:val="ro-RO"/>
              </w:rPr>
              <w:t xml:space="preserve"> </w:t>
            </w:r>
            <w:r w:rsidRPr="003C6343">
              <w:rPr>
                <w:i/>
                <w:lang w:val="ro-RO"/>
              </w:rPr>
              <w:t xml:space="preserve">întocmi un tabel cu întreg </w:t>
            </w:r>
            <w:r w:rsidR="005E6DB3" w:rsidRPr="003C6343">
              <w:rPr>
                <w:i/>
                <w:lang w:val="ro-RO"/>
              </w:rPr>
              <w:t>personalul didactic auxiliar implicat în proiect (salarizat și nesalarizat) și cu punctajele alocate fiecărei persoane</w:t>
            </w:r>
            <w:r w:rsidR="00C71F72" w:rsidRPr="003C6343">
              <w:rPr>
                <w:i/>
                <w:lang w:val="ro-RO"/>
              </w:rPr>
              <w:t xml:space="preserve"> implicate</w:t>
            </w:r>
            <w:r w:rsidR="00943E71" w:rsidRPr="003C6343">
              <w:rPr>
                <w:vertAlign w:val="superscript"/>
              </w:rPr>
              <w:footnoteReference w:id="5"/>
            </w:r>
            <w:r w:rsidR="00943E71" w:rsidRPr="003C6343">
              <w:rPr>
                <w:i/>
                <w:lang w:val="ro-RO"/>
              </w:rPr>
              <w:t>.</w:t>
            </w:r>
            <w:r w:rsidR="00C71F72" w:rsidRPr="003C6343">
              <w:rPr>
                <w:i/>
                <w:color w:val="FF0000"/>
                <w:lang w:val="ro-RO"/>
              </w:rPr>
              <w:t xml:space="preserve"> </w:t>
            </w:r>
            <w:r w:rsidR="005E6DB3" w:rsidRPr="003C6343">
              <w:rPr>
                <w:i/>
                <w:strike/>
                <w:lang w:val="ro-RO"/>
              </w:rPr>
              <w:t xml:space="preserve"> </w:t>
            </w:r>
            <w:r w:rsidR="00C71F72" w:rsidRPr="003C6343">
              <w:rPr>
                <w:i/>
                <w:lang w:val="ro-RO"/>
              </w:rPr>
              <w:t>Pentru persoanele salari</w:t>
            </w:r>
            <w:r w:rsidR="005C40DC" w:rsidRPr="003C6343">
              <w:rPr>
                <w:i/>
                <w:lang w:val="ro-RO"/>
              </w:rPr>
              <w:t>zat</w:t>
            </w:r>
            <w:r w:rsidR="00C71F72" w:rsidRPr="003C6343">
              <w:rPr>
                <w:i/>
                <w:lang w:val="ro-RO"/>
              </w:rPr>
              <w:t>e se va</w:t>
            </w:r>
            <w:r w:rsidR="003536CC" w:rsidRPr="003C6343">
              <w:rPr>
                <w:i/>
                <w:lang w:val="ro-RO"/>
              </w:rPr>
              <w:t xml:space="preserve"> lua în</w:t>
            </w:r>
            <w:r w:rsidR="00C71F72" w:rsidRPr="003C6343">
              <w:rPr>
                <w:i/>
                <w:lang w:val="ro-RO"/>
              </w:rPr>
              <w:t xml:space="preserve"> considera</w:t>
            </w:r>
            <w:r w:rsidR="003536CC" w:rsidRPr="003C6343">
              <w:rPr>
                <w:i/>
                <w:lang w:val="ro-RO"/>
              </w:rPr>
              <w:t>re</w:t>
            </w:r>
            <w:r w:rsidR="00C71F72" w:rsidRPr="003C6343">
              <w:rPr>
                <w:i/>
                <w:lang w:val="ro-RO"/>
              </w:rPr>
              <w:t xml:space="preserve"> 50% din punctajul alocat</w:t>
            </w:r>
            <w:r w:rsidR="003536CC" w:rsidRPr="003C6343">
              <w:rPr>
                <w:i/>
                <w:lang w:val="ro-RO"/>
              </w:rPr>
              <w:t>,</w:t>
            </w:r>
            <w:r w:rsidR="00C71F72" w:rsidRPr="003C6343">
              <w:rPr>
                <w:i/>
                <w:lang w:val="ro-RO"/>
              </w:rPr>
              <w:t xml:space="preserve"> iar</w:t>
            </w:r>
            <w:r w:rsidR="00DC4A9A" w:rsidRPr="003C6343">
              <w:rPr>
                <w:i/>
                <w:lang w:val="ro-RO"/>
              </w:rPr>
              <w:t xml:space="preserve"> pentru</w:t>
            </w:r>
            <w:r w:rsidR="00C71F72" w:rsidRPr="003C6343">
              <w:rPr>
                <w:i/>
                <w:lang w:val="ro-RO"/>
              </w:rPr>
              <w:t xml:space="preserve"> </w:t>
            </w:r>
            <w:r w:rsidR="00C54BA9" w:rsidRPr="003C6343">
              <w:rPr>
                <w:i/>
                <w:lang w:val="ro-RO"/>
              </w:rPr>
              <w:t>membr</w:t>
            </w:r>
            <w:r w:rsidR="00DC4A9A" w:rsidRPr="003C6343">
              <w:rPr>
                <w:i/>
                <w:lang w:val="ro-RO"/>
              </w:rPr>
              <w:t>i</w:t>
            </w:r>
            <w:r w:rsidR="00C54BA9" w:rsidRPr="003C6343">
              <w:rPr>
                <w:i/>
                <w:lang w:val="ro-RO"/>
              </w:rPr>
              <w:t xml:space="preserve">i </w:t>
            </w:r>
            <w:r w:rsidR="005A12BA" w:rsidRPr="003C6343">
              <w:rPr>
                <w:i/>
                <w:lang w:val="ro-RO"/>
              </w:rPr>
              <w:t>neremunera</w:t>
            </w:r>
            <w:r w:rsidR="00DC4A9A" w:rsidRPr="003C6343">
              <w:rPr>
                <w:i/>
                <w:lang w:val="ro-RO"/>
              </w:rPr>
              <w:t>ți</w:t>
            </w:r>
            <w:r w:rsidR="005A12BA" w:rsidRPr="003C6343">
              <w:rPr>
                <w:i/>
                <w:lang w:val="ro-RO"/>
              </w:rPr>
              <w:t xml:space="preserve"> </w:t>
            </w:r>
            <w:r w:rsidR="00C71F72" w:rsidRPr="003C6343">
              <w:rPr>
                <w:i/>
                <w:lang w:val="ro-RO"/>
              </w:rPr>
              <w:t>100% din punctaj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136B3" w14:textId="77777777" w:rsidR="001731F9" w:rsidRPr="00C32195" w:rsidRDefault="001731F9" w:rsidP="001731F9">
            <w:pPr>
              <w:jc w:val="right"/>
              <w:rPr>
                <w:i/>
                <w:lang w:val="ro-RO"/>
              </w:rPr>
            </w:pP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C6C23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3EE6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7A47B26C" w14:textId="77777777" w:rsidTr="0008416F">
        <w:trPr>
          <w:trHeight w:val="579"/>
          <w:jc w:val="center"/>
        </w:trPr>
        <w:tc>
          <w:tcPr>
            <w:tcW w:w="10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23D3C0B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2.2</w:t>
            </w: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527B9" w14:textId="77777777" w:rsidR="001731F9" w:rsidRPr="00C32195" w:rsidRDefault="001731F9" w:rsidP="001731F9">
            <w:pPr>
              <w:rPr>
                <w:b/>
                <w:lang w:val="ro-RO"/>
              </w:rPr>
            </w:pPr>
            <w:bookmarkStart w:id="2" w:name="_gjdgxs" w:colFirst="0" w:colLast="0"/>
            <w:bookmarkStart w:id="3" w:name="_s8lghvc5leqh" w:colFirst="0" w:colLast="0"/>
            <w:bookmarkEnd w:id="2"/>
            <w:bookmarkEnd w:id="3"/>
            <w:r w:rsidRPr="00C32195">
              <w:rPr>
                <w:b/>
                <w:lang w:val="ro-RO"/>
              </w:rPr>
              <w:t>Dezvoltarea profesională personală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1A0BF" w14:textId="5F87CA4C" w:rsidR="001731F9" w:rsidRPr="00E56588" w:rsidRDefault="00C71F72" w:rsidP="00E56588">
            <w:pPr>
              <w:ind w:left="229"/>
              <w:jc w:val="both"/>
              <w:rPr>
                <w:b/>
                <w:bCs/>
                <w:iCs/>
                <w:strike/>
                <w:lang w:val="ro-RO"/>
              </w:rPr>
            </w:pPr>
            <w:r w:rsidRPr="003C6343">
              <w:rPr>
                <w:b/>
                <w:bCs/>
                <w:iCs/>
                <w:lang w:val="ro-RO"/>
              </w:rPr>
              <w:t>1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0B699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9E51E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0212AC70" w14:textId="77777777" w:rsidTr="0008416F">
        <w:trPr>
          <w:trHeight w:val="894"/>
          <w:jc w:val="center"/>
        </w:trPr>
        <w:tc>
          <w:tcPr>
            <w:tcW w:w="10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B94C342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395B8" w14:textId="77777777" w:rsidR="001731F9" w:rsidRPr="00C32195" w:rsidRDefault="001731F9" w:rsidP="001731F9">
            <w:pPr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Argumentare:</w:t>
            </w:r>
          </w:p>
          <w:p w14:paraId="5B63660B" w14:textId="77777777" w:rsidR="001731F9" w:rsidRPr="00C32195" w:rsidRDefault="001731F9" w:rsidP="001731F9">
            <w:pPr>
              <w:rPr>
                <w:b/>
                <w:lang w:val="ro-RO"/>
              </w:rPr>
            </w:pPr>
          </w:p>
          <w:p w14:paraId="0F4EA8AA" w14:textId="77777777" w:rsidR="001731F9" w:rsidRPr="00C32195" w:rsidRDefault="001731F9" w:rsidP="001731F9">
            <w:pPr>
              <w:rPr>
                <w:b/>
                <w:lang w:val="ro-RO"/>
              </w:rPr>
            </w:pPr>
          </w:p>
          <w:p w14:paraId="0D9F5960" w14:textId="77777777" w:rsidR="001731F9" w:rsidRPr="00C32195" w:rsidRDefault="001731F9" w:rsidP="001731F9">
            <w:pPr>
              <w:rPr>
                <w:bCs/>
                <w:lang w:val="ro-RO"/>
              </w:rPr>
            </w:pP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46283" w14:textId="77777777" w:rsidR="001731F9" w:rsidRPr="003F384A" w:rsidRDefault="001731F9" w:rsidP="001731F9">
            <w:pPr>
              <w:jc w:val="center"/>
              <w:rPr>
                <w:b/>
                <w:lang w:val="ro-RO"/>
              </w:rPr>
            </w:pPr>
            <w:r w:rsidRPr="003F384A">
              <w:rPr>
                <w:b/>
                <w:lang w:val="ro-RO"/>
              </w:rPr>
              <w:t>-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3FCA1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F7970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</w:tr>
      <w:tr w:rsidR="001731F9" w:rsidRPr="009E4B49" w14:paraId="5265A633" w14:textId="77777777" w:rsidTr="0008416F">
        <w:trPr>
          <w:jc w:val="center"/>
        </w:trPr>
        <w:tc>
          <w:tcPr>
            <w:tcW w:w="10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16DE3A3" w14:textId="77777777" w:rsidR="001731F9" w:rsidRPr="00C32195" w:rsidRDefault="001731F9" w:rsidP="0025796B">
            <w:pPr>
              <w:tabs>
                <w:tab w:val="left" w:pos="742"/>
              </w:tabs>
              <w:ind w:right="113"/>
              <w:jc w:val="center"/>
              <w:rPr>
                <w:i/>
                <w:lang w:val="ro-RO"/>
              </w:rPr>
            </w:pPr>
            <w:r w:rsidRPr="00C32195">
              <w:rPr>
                <w:i/>
                <w:lang w:val="ro-RO"/>
              </w:rPr>
              <w:t>Grila punctaj</w:t>
            </w:r>
          </w:p>
          <w:p w14:paraId="0FC2985F" w14:textId="77777777" w:rsidR="001731F9" w:rsidRPr="00C32195" w:rsidRDefault="001731F9" w:rsidP="001731F9">
            <w:pPr>
              <w:tabs>
                <w:tab w:val="left" w:pos="928"/>
              </w:tabs>
              <w:jc w:val="center"/>
              <w:rPr>
                <w:i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C28D0" w14:textId="47B88F0D" w:rsidR="001731F9" w:rsidRPr="003F384A" w:rsidRDefault="001731F9" w:rsidP="001731F9">
            <w:pPr>
              <w:spacing w:before="60" w:after="60"/>
              <w:rPr>
                <w:lang w:val="ro-RO"/>
              </w:rPr>
            </w:pPr>
            <w:r w:rsidRPr="003C6343">
              <w:rPr>
                <w:lang w:val="ro-RO"/>
              </w:rPr>
              <w:t xml:space="preserve">Diplomă </w:t>
            </w:r>
            <w:r w:rsidR="00C71F72" w:rsidRPr="003C6343">
              <w:rPr>
                <w:lang w:val="ro-RO"/>
              </w:rPr>
              <w:t>de studii de</w:t>
            </w:r>
            <w:r w:rsidR="00C71F72" w:rsidRPr="003C6343">
              <w:rPr>
                <w:color w:val="FF0000"/>
                <w:lang w:val="ro-RO"/>
              </w:rPr>
              <w:t xml:space="preserve"> </w:t>
            </w:r>
            <w:r w:rsidRPr="003C6343">
              <w:rPr>
                <w:lang w:val="ro-RO"/>
              </w:rPr>
              <w:t>master</w:t>
            </w:r>
            <w:r w:rsidR="00C71F72" w:rsidRPr="003C6343">
              <w:rPr>
                <w:lang w:val="ro-RO"/>
              </w:rPr>
              <w:t>at</w:t>
            </w:r>
            <w:r w:rsidR="001761D8" w:rsidRPr="003C6343">
              <w:rPr>
                <w:lang w:val="ro-RO"/>
              </w:rPr>
              <w:t>/ doctorat</w:t>
            </w:r>
            <w:r w:rsidRPr="003C6343">
              <w:rPr>
                <w:lang w:val="ro-RO"/>
              </w:rPr>
              <w:t>,</w:t>
            </w:r>
            <w:r w:rsidR="00DC4A9A" w:rsidRPr="003C6343">
              <w:rPr>
                <w:lang w:val="ro-RO"/>
              </w:rPr>
              <w:t xml:space="preserve"> </w:t>
            </w:r>
            <w:r w:rsidR="009E4B49" w:rsidRPr="003C6343">
              <w:rPr>
                <w:lang w:val="ro-RO"/>
              </w:rPr>
              <w:t>în domeniul postului,</w:t>
            </w:r>
            <w:r w:rsidRPr="003C6343">
              <w:rPr>
                <w:lang w:val="ro-RO"/>
              </w:rPr>
              <w:t xml:space="preserve"> </w:t>
            </w:r>
            <w:r w:rsidR="00DC4A9A" w:rsidRPr="003C6343">
              <w:rPr>
                <w:lang w:val="ro-RO"/>
              </w:rPr>
              <w:t>dobândită</w:t>
            </w:r>
            <w:r w:rsidR="00C71F72" w:rsidRPr="003C6343">
              <w:rPr>
                <w:lang w:val="ro-RO"/>
              </w:rPr>
              <w:t xml:space="preserve"> </w:t>
            </w:r>
            <w:r w:rsidRPr="003C6343">
              <w:rPr>
                <w:lang w:val="ro-RO"/>
              </w:rPr>
              <w:t xml:space="preserve">la o universitate </w:t>
            </w:r>
            <w:r w:rsidR="009E4B49" w:rsidRPr="003C6343">
              <w:rPr>
                <w:lang w:val="ro-RO"/>
              </w:rPr>
              <w:t>cu</w:t>
            </w:r>
            <w:r w:rsidR="009E4B49" w:rsidRPr="003C6343">
              <w:rPr>
                <w:color w:val="FF0000"/>
                <w:lang w:val="ro-RO"/>
              </w:rPr>
              <w:t xml:space="preserve"> </w:t>
            </w:r>
            <w:r w:rsidRPr="003C6343">
              <w:rPr>
                <w:i/>
                <w:iCs/>
                <w:lang w:val="ro-RO"/>
              </w:rPr>
              <w:t>grad de încredere ridicat</w:t>
            </w:r>
            <w:r w:rsidRPr="003C6343">
              <w:rPr>
                <w:lang w:val="ro-RO"/>
              </w:rPr>
              <w:t>.</w:t>
            </w:r>
          </w:p>
          <w:p w14:paraId="65968528" w14:textId="77777777" w:rsidR="001731F9" w:rsidRPr="003F384A" w:rsidRDefault="001731F9" w:rsidP="001731F9">
            <w:pPr>
              <w:spacing w:before="60" w:after="60"/>
              <w:rPr>
                <w:lang w:val="ro-RO"/>
              </w:rPr>
            </w:pPr>
            <w:r w:rsidRPr="003F384A">
              <w:rPr>
                <w:lang w:val="ro-RO"/>
              </w:rPr>
              <w:t xml:space="preserve">Diploma trebuie să fie obţinută după angajarea la USV, în ultimii 5 ani calendaristici anteriori depunerii dosarului.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F4850" w14:textId="77777777" w:rsidR="001731F9" w:rsidRPr="003F384A" w:rsidRDefault="001731F9" w:rsidP="001731F9">
            <w:pPr>
              <w:jc w:val="center"/>
              <w:rPr>
                <w:i/>
                <w:lang w:val="ro-RO"/>
              </w:rPr>
            </w:pPr>
            <w:r w:rsidRPr="003F384A">
              <w:rPr>
                <w:i/>
                <w:lang w:val="ro-RO"/>
              </w:rPr>
              <w:t xml:space="preserve">5 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61DC5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1004E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56A1A1C0" w14:textId="77777777" w:rsidTr="0008416F">
        <w:trPr>
          <w:trHeight w:val="1266"/>
          <w:jc w:val="center"/>
        </w:trPr>
        <w:tc>
          <w:tcPr>
            <w:tcW w:w="10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64F1E57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BD36A" w14:textId="77777777" w:rsidR="001731F9" w:rsidRPr="003F384A" w:rsidRDefault="001731F9" w:rsidP="003F384A">
            <w:pPr>
              <w:spacing w:after="120"/>
              <w:rPr>
                <w:iCs/>
                <w:lang w:val="ro-RO"/>
              </w:rPr>
            </w:pPr>
            <w:r w:rsidRPr="003F384A">
              <w:rPr>
                <w:iCs/>
                <w:lang w:val="ro-RO"/>
              </w:rPr>
              <w:t xml:space="preserve">Mobilităţi ERASMUS Plus efectuate </w:t>
            </w:r>
          </w:p>
          <w:p w14:paraId="6BFA3AE2" w14:textId="7AE24D7B" w:rsidR="001731F9" w:rsidRPr="003F384A" w:rsidRDefault="00D009C3" w:rsidP="001731F9">
            <w:pPr>
              <w:spacing w:before="60" w:after="60"/>
              <w:rPr>
                <w:iCs/>
                <w:lang w:val="ro-RO"/>
              </w:rPr>
            </w:pPr>
            <w:r w:rsidRPr="003F384A">
              <w:rPr>
                <w:iCs/>
                <w:lang w:val="ro-RO"/>
              </w:rPr>
              <w:t>S</w:t>
            </w:r>
            <w:r w:rsidR="001731F9" w:rsidRPr="003F384A">
              <w:rPr>
                <w:iCs/>
                <w:lang w:val="ro-RO"/>
              </w:rPr>
              <w:t xml:space="preserve">e acordă </w:t>
            </w:r>
            <w:r w:rsidRPr="003F384A">
              <w:rPr>
                <w:iCs/>
                <w:lang w:val="ro-RO"/>
              </w:rPr>
              <w:t xml:space="preserve">cate un punct </w:t>
            </w:r>
            <w:r w:rsidR="001731F9" w:rsidRPr="003F384A">
              <w:rPr>
                <w:iCs/>
                <w:lang w:val="ro-RO"/>
              </w:rPr>
              <w:t>pentru fiecare mobilitate ERASMUS Plus efectuată oficial</w:t>
            </w:r>
            <w:r w:rsidR="001731F9" w:rsidRPr="003F384A">
              <w:rPr>
                <w:lang w:val="ro-RO"/>
              </w:rPr>
              <w:t xml:space="preserve"> </w:t>
            </w:r>
            <w:r w:rsidR="001731F9" w:rsidRPr="003F384A">
              <w:rPr>
                <w:iCs/>
                <w:lang w:val="ro-RO"/>
              </w:rPr>
              <w:t>în ultimii 5 ani calendaristici, anteriori depunerii dosarului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1E4D6" w14:textId="1D3C3029" w:rsidR="001731F9" w:rsidRPr="00304B8B" w:rsidRDefault="005E6DB3" w:rsidP="003F384A">
            <w:pPr>
              <w:jc w:val="center"/>
              <w:rPr>
                <w:i/>
                <w:iCs/>
                <w:strike/>
                <w:lang w:val="ro-RO"/>
              </w:rPr>
            </w:pPr>
            <w:r w:rsidRPr="00304B8B">
              <w:rPr>
                <w:i/>
                <w:lang w:val="ro-RO"/>
              </w:rPr>
              <w:t>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4E5F2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646AA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106D31A4" w14:textId="77777777" w:rsidTr="0008416F">
        <w:trPr>
          <w:trHeight w:val="2667"/>
          <w:jc w:val="center"/>
        </w:trPr>
        <w:tc>
          <w:tcPr>
            <w:tcW w:w="10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C73338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4B779" w14:textId="602AB006" w:rsidR="001731F9" w:rsidRPr="003F384A" w:rsidRDefault="001731F9" w:rsidP="003F384A">
            <w:pPr>
              <w:rPr>
                <w:iCs/>
                <w:lang w:val="ro-RO"/>
              </w:rPr>
            </w:pPr>
            <w:r w:rsidRPr="003F384A">
              <w:rPr>
                <w:iCs/>
                <w:lang w:val="ro-RO"/>
              </w:rPr>
              <w:t xml:space="preserve">Diplomă / certificat de absolvire a unor cursuri de calificare sau </w:t>
            </w:r>
            <w:r w:rsidRPr="003C6343">
              <w:rPr>
                <w:iCs/>
                <w:lang w:val="ro-RO"/>
              </w:rPr>
              <w:t>perfecţionare autorizate de Ministerul Muncii sau Ministerul Educaţiei,</w:t>
            </w:r>
            <w:r w:rsidR="009E4B49" w:rsidRPr="003C6343">
              <w:rPr>
                <w:iCs/>
                <w:color w:val="FF0000"/>
                <w:lang w:val="ro-RO"/>
              </w:rPr>
              <w:t xml:space="preserve"> </w:t>
            </w:r>
            <w:r w:rsidR="009E4B49" w:rsidRPr="003C6343">
              <w:rPr>
                <w:lang w:val="ro-RO"/>
              </w:rPr>
              <w:t>în domeniul postului ocupat</w:t>
            </w:r>
            <w:r w:rsidR="00DC4A9A" w:rsidRPr="003C6343">
              <w:rPr>
                <w:lang w:val="ro-RO"/>
              </w:rPr>
              <w:t>,</w:t>
            </w:r>
            <w:r w:rsidRPr="003C6343">
              <w:rPr>
                <w:iCs/>
                <w:lang w:val="ro-RO"/>
              </w:rPr>
              <w:t xml:space="preserve"> </w:t>
            </w:r>
            <w:r w:rsidRPr="003C6343">
              <w:rPr>
                <w:lang w:val="ro-RO"/>
              </w:rPr>
              <w:t>în ultimii 5 ani calendaristici</w:t>
            </w:r>
            <w:r w:rsidRPr="003F384A">
              <w:rPr>
                <w:lang w:val="ro-RO"/>
              </w:rPr>
              <w:t xml:space="preserve"> anteriori depunerii dosarului</w:t>
            </w:r>
            <w:r w:rsidRPr="003F384A">
              <w:rPr>
                <w:iCs/>
                <w:lang w:val="ro-RO"/>
              </w:rPr>
              <w:t xml:space="preserve">. </w:t>
            </w:r>
          </w:p>
          <w:p w14:paraId="29FF656A" w14:textId="678FFB8D" w:rsidR="001731F9" w:rsidRPr="003F384A" w:rsidRDefault="003A6265" w:rsidP="003F384A">
            <w:pPr>
              <w:rPr>
                <w:iCs/>
                <w:lang w:val="ro-RO"/>
              </w:rPr>
            </w:pPr>
            <w:r w:rsidRPr="003F384A">
              <w:rPr>
                <w:iCs/>
                <w:lang w:val="ro-RO"/>
              </w:rPr>
              <w:t>Se acordă cate un punct pentru fiecare c</w:t>
            </w:r>
            <w:r w:rsidR="001731F9" w:rsidRPr="003F384A">
              <w:rPr>
                <w:iCs/>
                <w:lang w:val="ro-RO"/>
              </w:rPr>
              <w:t>urs de minimum 60 de ore sau minimum 10 credite. Punctajul se dublează în cazul în care cursul a fost urmat la recomandarea scrisă a şefului direct sau a conducerii USV</w:t>
            </w:r>
            <w:r w:rsidR="00C54BA9">
              <w:rPr>
                <w:iCs/>
                <w:lang w:val="ro-RO"/>
              </w:rPr>
              <w:t>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25FC9" w14:textId="2A4BE700" w:rsidR="001731F9" w:rsidRPr="003F384A" w:rsidRDefault="005E6DB3" w:rsidP="001731F9">
            <w:pPr>
              <w:jc w:val="center"/>
              <w:rPr>
                <w:iCs/>
                <w:strike/>
                <w:lang w:val="ro-RO"/>
              </w:rPr>
            </w:pPr>
            <w:r w:rsidRPr="003F384A">
              <w:rPr>
                <w:i/>
                <w:lang w:val="ro-RO"/>
              </w:rPr>
              <w:t>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1786A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53E8B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6AC5FF15" w14:textId="77777777" w:rsidTr="0008416F">
        <w:trPr>
          <w:trHeight w:val="912"/>
          <w:jc w:val="center"/>
        </w:trPr>
        <w:tc>
          <w:tcPr>
            <w:tcW w:w="10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8161D92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lastRenderedPageBreak/>
              <w:t>2.3</w:t>
            </w: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93E56" w14:textId="77777777" w:rsidR="001731F9" w:rsidRPr="003F384A" w:rsidRDefault="001731F9" w:rsidP="001731F9">
            <w:pPr>
              <w:spacing w:before="120"/>
              <w:rPr>
                <w:b/>
                <w:lang w:val="ro-RO"/>
              </w:rPr>
            </w:pPr>
            <w:r w:rsidRPr="003F384A">
              <w:rPr>
                <w:b/>
                <w:lang w:val="ro-RO"/>
              </w:rPr>
              <w:t>Contribuții la creşterea performanţei şi vizibilităţii USV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929FB" w14:textId="16147E9F" w:rsidR="009E4B49" w:rsidRPr="00E56588" w:rsidRDefault="009E4B49" w:rsidP="001731F9">
            <w:pPr>
              <w:jc w:val="center"/>
              <w:rPr>
                <w:b/>
                <w:lang w:val="ro-RO"/>
              </w:rPr>
            </w:pPr>
            <w:r w:rsidRPr="003C6343">
              <w:rPr>
                <w:b/>
                <w:lang w:val="ro-RO"/>
              </w:rPr>
              <w:t>1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AC59A0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727FD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5BF8082D" w14:textId="77777777" w:rsidTr="009B39CF">
        <w:trPr>
          <w:trHeight w:val="757"/>
          <w:jc w:val="center"/>
        </w:trPr>
        <w:tc>
          <w:tcPr>
            <w:tcW w:w="107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8D7B14E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9CDBD" w14:textId="77777777" w:rsidR="001731F9" w:rsidRPr="00C32195" w:rsidRDefault="001731F9" w:rsidP="001731F9">
            <w:pPr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Argumentare</w:t>
            </w:r>
            <w:r w:rsidRPr="00C32195">
              <w:rPr>
                <w:rStyle w:val="FootnoteReference"/>
                <w:b/>
                <w:lang w:val="ro-RO"/>
              </w:rPr>
              <w:footnoteReference w:id="6"/>
            </w:r>
            <w:r w:rsidRPr="00C32195">
              <w:rPr>
                <w:b/>
                <w:lang w:val="ro-RO"/>
              </w:rPr>
              <w:t xml:space="preserve">: </w:t>
            </w:r>
          </w:p>
          <w:p w14:paraId="4B6A1712" w14:textId="0B72AE7E" w:rsidR="00FA5A27" w:rsidRDefault="00FA5A27" w:rsidP="001731F9">
            <w:pPr>
              <w:rPr>
                <w:b/>
                <w:strike/>
                <w:lang w:val="ro-RO"/>
              </w:rPr>
            </w:pPr>
          </w:p>
          <w:p w14:paraId="499CD451" w14:textId="77777777" w:rsidR="009B39CF" w:rsidRPr="00C32195" w:rsidRDefault="009B39CF" w:rsidP="001731F9">
            <w:pPr>
              <w:rPr>
                <w:b/>
                <w:strike/>
                <w:lang w:val="ro-RO"/>
              </w:rPr>
            </w:pPr>
          </w:p>
          <w:p w14:paraId="3D8599FC" w14:textId="77777777" w:rsidR="001731F9" w:rsidRPr="00C32195" w:rsidRDefault="001731F9" w:rsidP="001731F9">
            <w:pPr>
              <w:rPr>
                <w:b/>
                <w:lang w:val="ro-RO"/>
              </w:rPr>
            </w:pP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11DEE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614F2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E4773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</w:tr>
      <w:tr w:rsidR="001731F9" w:rsidRPr="00C32195" w14:paraId="2E0BF9F8" w14:textId="77777777" w:rsidTr="0008416F">
        <w:trPr>
          <w:jc w:val="center"/>
        </w:trPr>
        <w:tc>
          <w:tcPr>
            <w:tcW w:w="10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5E9ADC" w14:textId="77777777" w:rsidR="001731F9" w:rsidRPr="00C32195" w:rsidRDefault="001731F9" w:rsidP="00817808">
            <w:pPr>
              <w:jc w:val="center"/>
              <w:rPr>
                <w:i/>
                <w:lang w:val="ro-RO"/>
              </w:rPr>
            </w:pPr>
            <w:r w:rsidRPr="00C32195">
              <w:rPr>
                <w:i/>
                <w:lang w:val="ro-RO"/>
              </w:rPr>
              <w:t>Grila punctaj</w:t>
            </w:r>
          </w:p>
          <w:p w14:paraId="2967D512" w14:textId="77777777" w:rsidR="001731F9" w:rsidRPr="00C32195" w:rsidRDefault="001731F9" w:rsidP="001731F9">
            <w:pPr>
              <w:ind w:left="113" w:right="113"/>
              <w:jc w:val="center"/>
              <w:rPr>
                <w:i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5E3A4" w14:textId="77777777" w:rsidR="001731F9" w:rsidRPr="003F384A" w:rsidRDefault="001731F9" w:rsidP="001731F9">
            <w:pPr>
              <w:ind w:left="229"/>
              <w:rPr>
                <w:i/>
                <w:lang w:val="ro-RO"/>
              </w:rPr>
            </w:pPr>
            <w:r w:rsidRPr="003F384A">
              <w:rPr>
                <w:i/>
                <w:lang w:val="ro-RO"/>
              </w:rPr>
              <w:t>Participarea în cadrul unor comisii / grupuri/ echipe de lucru constituite oficial la nivel instituțional în vederea îndeplinirii obiectivelor USV</w:t>
            </w:r>
            <w:r w:rsidRPr="003F384A">
              <w:rPr>
                <w:i/>
                <w:vertAlign w:val="superscript"/>
                <w:lang w:val="ro-RO"/>
              </w:rPr>
              <w:footnoteReference w:id="7"/>
            </w:r>
            <w:r w:rsidRPr="003F384A">
              <w:rPr>
                <w:i/>
                <w:lang w:val="ro-RO"/>
              </w:rPr>
              <w:t xml:space="preserve">. </w:t>
            </w:r>
          </w:p>
          <w:p w14:paraId="52DAC4B9" w14:textId="095C2FD4" w:rsidR="001731F9" w:rsidRPr="003F384A" w:rsidRDefault="001731F9" w:rsidP="003C6343">
            <w:pPr>
              <w:ind w:left="229"/>
              <w:rPr>
                <w:i/>
                <w:lang w:val="ro-RO"/>
              </w:rPr>
            </w:pPr>
            <w:r w:rsidRPr="003F384A">
              <w:rPr>
                <w:iCs/>
                <w:lang w:val="ro-RO"/>
              </w:rPr>
              <w:t xml:space="preserve">Punctajul se acordă de comisia de evaluare pe baza memoriului argumentativ şi a dovezilor oferite la dosar, </w:t>
            </w:r>
            <w:r w:rsidR="00E84F45" w:rsidRPr="003F384A">
              <w:rPr>
                <w:iCs/>
                <w:lang w:val="ro-RO"/>
              </w:rPr>
              <w:t xml:space="preserve">maximum </w:t>
            </w:r>
            <w:r w:rsidR="00E84F45" w:rsidRPr="003C6343">
              <w:rPr>
                <w:iCs/>
                <w:lang w:val="ro-RO"/>
              </w:rPr>
              <w:t xml:space="preserve">câte </w:t>
            </w:r>
            <w:r w:rsidR="009E4B49" w:rsidRPr="003C6343">
              <w:rPr>
                <w:lang w:val="ro-RO"/>
              </w:rPr>
              <w:t>0,2 puncte pentru fiecare participare, dar nu mai mult de 1 punct pe an</w:t>
            </w:r>
            <w:r w:rsidR="00E84F45" w:rsidRPr="003C6343">
              <w:rPr>
                <w:lang w:val="ro-RO"/>
              </w:rPr>
              <w:t>,</w:t>
            </w:r>
            <w:r w:rsidR="00E84F45" w:rsidRPr="003C6343">
              <w:rPr>
                <w:iCs/>
                <w:lang w:val="ro-RO"/>
              </w:rPr>
              <w:t xml:space="preserve"> </w:t>
            </w:r>
            <w:r w:rsidRPr="003C6343">
              <w:rPr>
                <w:iCs/>
                <w:lang w:val="ro-RO"/>
              </w:rPr>
              <w:t xml:space="preserve">pentru întreaga activitate de pe parcursul </w:t>
            </w:r>
            <w:r w:rsidRPr="003F384A">
              <w:rPr>
                <w:iCs/>
                <w:lang w:val="ro-RO"/>
              </w:rPr>
              <w:t xml:space="preserve">celor 5 ani calendaristici, </w:t>
            </w:r>
            <w:r w:rsidRPr="003F384A">
              <w:rPr>
                <w:lang w:val="ro-RO"/>
              </w:rPr>
              <w:t>anteriori depunerii dosarului</w:t>
            </w:r>
            <w:r w:rsidR="003C6343">
              <w:rPr>
                <w:lang w:val="ro-RO"/>
              </w:rPr>
              <w:t>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9C540" w14:textId="77777777" w:rsidR="001731F9" w:rsidRPr="00C32195" w:rsidRDefault="001731F9" w:rsidP="001731F9">
            <w:pPr>
              <w:jc w:val="center"/>
              <w:rPr>
                <w:i/>
                <w:lang w:val="ro-RO"/>
              </w:rPr>
            </w:pPr>
            <w:r w:rsidRPr="00C32195">
              <w:rPr>
                <w:i/>
                <w:lang w:val="ro-RO"/>
              </w:rPr>
              <w:t>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0EC22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FC3EB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0C15FA9D" w14:textId="77777777" w:rsidTr="0008416F">
        <w:trPr>
          <w:jc w:val="center"/>
        </w:trPr>
        <w:tc>
          <w:tcPr>
            <w:tcW w:w="1075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8172A4" w14:textId="77777777" w:rsidR="001731F9" w:rsidRPr="00C32195" w:rsidRDefault="001731F9" w:rsidP="001731F9">
            <w:pPr>
              <w:ind w:left="113" w:right="113"/>
              <w:jc w:val="center"/>
              <w:rPr>
                <w:i/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7C55C" w14:textId="77777777" w:rsidR="001731F9" w:rsidRPr="00D938E8" w:rsidRDefault="001731F9" w:rsidP="001731F9">
            <w:pPr>
              <w:ind w:left="229"/>
              <w:rPr>
                <w:i/>
                <w:lang w:val="ro-RO"/>
              </w:rPr>
            </w:pPr>
            <w:r w:rsidRPr="00D938E8">
              <w:rPr>
                <w:i/>
                <w:lang w:val="ro-RO"/>
              </w:rPr>
              <w:t>Participă la organizarea de manifestări ştiinţifice / studenţeşti / acţiuni de promovare a ofertei educaţionale şi de servicii a USV şi la realizarea de materiale de promovare a imaginii USV</w:t>
            </w:r>
          </w:p>
          <w:p w14:paraId="03FB34B7" w14:textId="12E51974" w:rsidR="001731F9" w:rsidRPr="00D938E8" w:rsidRDefault="001731F9" w:rsidP="00D938E8">
            <w:pPr>
              <w:ind w:left="229"/>
              <w:rPr>
                <w:iCs/>
                <w:lang w:val="ro-RO"/>
              </w:rPr>
            </w:pPr>
            <w:r w:rsidRPr="00D938E8">
              <w:rPr>
                <w:iCs/>
                <w:lang w:val="ro-RO"/>
              </w:rPr>
              <w:t>Punctajul se acordă de comisia de evaluare pe baza dovezilor oferite la dosar,</w:t>
            </w:r>
            <w:r w:rsidR="00FC07DC" w:rsidRPr="00D938E8">
              <w:rPr>
                <w:iCs/>
                <w:lang w:val="ro-RO"/>
              </w:rPr>
              <w:t xml:space="preserve"> maximum câte </w:t>
            </w:r>
            <w:r w:rsidR="009E4B49" w:rsidRPr="00D938E8">
              <w:rPr>
                <w:lang w:val="ro-RO"/>
              </w:rPr>
              <w:t xml:space="preserve">0,1 puncte pe eveniment/ </w:t>
            </w:r>
            <w:r w:rsidR="00943E71" w:rsidRPr="00D938E8">
              <w:rPr>
                <w:lang w:val="ro-RO"/>
              </w:rPr>
              <w:t>acțiune,</w:t>
            </w:r>
            <w:r w:rsidR="009E4B49" w:rsidRPr="00D938E8">
              <w:rPr>
                <w:lang w:val="ro-RO"/>
              </w:rPr>
              <w:t xml:space="preserve"> dar nu mai mult de 0,5 puncte pe an</w:t>
            </w:r>
            <w:r w:rsidRPr="00D938E8">
              <w:rPr>
                <w:iCs/>
                <w:lang w:val="ro-RO"/>
              </w:rPr>
              <w:t xml:space="preserve">, pentru întreaga activitate de pe parcursul celor 5 ani calendaristici, </w:t>
            </w:r>
            <w:r w:rsidRPr="00D938E8">
              <w:rPr>
                <w:lang w:val="ro-RO"/>
              </w:rPr>
              <w:t>anteriori depunerii dosarului</w:t>
            </w:r>
            <w:r w:rsidR="00D938E8" w:rsidRPr="00D938E8">
              <w:rPr>
                <w:iCs/>
                <w:lang w:val="ro-RO"/>
              </w:rPr>
              <w:t>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1FF3C" w14:textId="424CC39C" w:rsidR="009E4B49" w:rsidRPr="00D938E8" w:rsidRDefault="009E4B49" w:rsidP="001731F9">
            <w:pPr>
              <w:jc w:val="center"/>
              <w:rPr>
                <w:iCs/>
                <w:lang w:val="ro-RO"/>
              </w:rPr>
            </w:pPr>
            <w:r w:rsidRPr="00D938E8">
              <w:rPr>
                <w:i/>
                <w:iCs/>
                <w:lang w:val="ro-RO"/>
              </w:rPr>
              <w:t>2,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987D3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C7A1F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4C543A32" w14:textId="77777777" w:rsidTr="0008416F">
        <w:trPr>
          <w:jc w:val="center"/>
        </w:trPr>
        <w:tc>
          <w:tcPr>
            <w:tcW w:w="1075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3C1C8C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FF397" w14:textId="77777777" w:rsidR="001731F9" w:rsidRPr="003F384A" w:rsidRDefault="001731F9" w:rsidP="001731F9">
            <w:pPr>
              <w:spacing w:after="120"/>
              <w:ind w:left="230"/>
              <w:rPr>
                <w:i/>
                <w:iCs/>
                <w:lang w:val="ro-RO"/>
              </w:rPr>
            </w:pPr>
            <w:r w:rsidRPr="003F384A">
              <w:rPr>
                <w:i/>
                <w:iCs/>
                <w:lang w:val="ro-RO"/>
              </w:rPr>
              <w:t xml:space="preserve">Activitate publicistică cu afilierea USV din ultimii 5 ani calendaristici, anteriori </w:t>
            </w:r>
            <w:r w:rsidRPr="003F384A">
              <w:rPr>
                <w:i/>
                <w:lang w:val="ro-RO"/>
              </w:rPr>
              <w:t>depunerii dosarului</w:t>
            </w:r>
          </w:p>
          <w:p w14:paraId="40E3DD8D" w14:textId="54A703AE" w:rsidR="001731F9" w:rsidRPr="003F384A" w:rsidRDefault="00FC07DC" w:rsidP="00D938E8">
            <w:pPr>
              <w:ind w:left="230"/>
              <w:rPr>
                <w:lang w:val="ro-RO"/>
              </w:rPr>
            </w:pPr>
            <w:r w:rsidRPr="003F384A">
              <w:rPr>
                <w:iCs/>
                <w:lang w:val="ro-RO"/>
              </w:rPr>
              <w:t>Se acord</w:t>
            </w:r>
            <w:r w:rsidR="000A2935">
              <w:rPr>
                <w:iCs/>
                <w:lang w:val="ro-RO"/>
              </w:rPr>
              <w:t>ă</w:t>
            </w:r>
            <w:r w:rsidRPr="003F384A">
              <w:rPr>
                <w:iCs/>
                <w:lang w:val="ro-RO"/>
              </w:rPr>
              <w:t xml:space="preserve"> </w:t>
            </w:r>
            <w:r w:rsidRPr="00D938E8">
              <w:rPr>
                <w:iCs/>
                <w:lang w:val="ro-RO"/>
              </w:rPr>
              <w:t xml:space="preserve">câte </w:t>
            </w:r>
            <w:r w:rsidR="009E4B49" w:rsidRPr="00D938E8">
              <w:rPr>
                <w:lang w:val="ro-RO"/>
              </w:rPr>
              <w:t>0,5</w:t>
            </w:r>
            <w:r w:rsidR="009E4B49" w:rsidRPr="00D938E8">
              <w:rPr>
                <w:iCs/>
                <w:color w:val="FF0000"/>
                <w:lang w:val="ro-RO"/>
              </w:rPr>
              <w:t xml:space="preserve"> </w:t>
            </w:r>
            <w:r w:rsidRPr="00D938E8">
              <w:rPr>
                <w:iCs/>
                <w:lang w:val="ro-RO"/>
              </w:rPr>
              <w:t>punct</w:t>
            </w:r>
            <w:r w:rsidR="009E4B49" w:rsidRPr="00D938E8">
              <w:rPr>
                <w:iCs/>
                <w:lang w:val="ro-RO"/>
              </w:rPr>
              <w:t>e</w:t>
            </w:r>
            <w:r w:rsidRPr="003F384A">
              <w:rPr>
                <w:iCs/>
                <w:lang w:val="ro-RO"/>
              </w:rPr>
              <w:t>,</w:t>
            </w:r>
            <w:r w:rsidR="001731F9" w:rsidRPr="003F384A">
              <w:rPr>
                <w:iCs/>
                <w:lang w:val="ro-RO"/>
              </w:rPr>
              <w:t xml:space="preserve"> pentru fiecare lucrare ştiinţifică indexată în bazele de date ISI/Scopus/EBSCO/ ERIH+ sau brevet de invenție sau carte publicată la o editură recunoscută CNCSIS / CNCS, împărţit la numărul de autori ai contribuţiei, rezultat obţinut în ultimii 5 ani calendaristici, anteriori </w:t>
            </w:r>
            <w:r w:rsidR="001731F9" w:rsidRPr="003F384A">
              <w:rPr>
                <w:lang w:val="ro-RO"/>
              </w:rPr>
              <w:t xml:space="preserve">depunerii dosarului. 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7439E" w14:textId="425797EE" w:rsidR="001731F9" w:rsidRPr="00C32195" w:rsidRDefault="009E4B49" w:rsidP="009E4B49">
            <w:pPr>
              <w:jc w:val="center"/>
              <w:rPr>
                <w:iCs/>
                <w:lang w:val="ro-RO"/>
              </w:rPr>
            </w:pPr>
            <w:r w:rsidRPr="00D938E8">
              <w:rPr>
                <w:i/>
                <w:iCs/>
                <w:lang w:val="ro-RO"/>
              </w:rPr>
              <w:t>2,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9AC43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  <w:r w:rsidRPr="00C32195">
              <w:rPr>
                <w:lang w:val="ro-RO"/>
              </w:rPr>
              <w:t>-</w:t>
            </w: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25218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71D18061" w14:textId="77777777" w:rsidTr="0008416F">
        <w:trPr>
          <w:jc w:val="center"/>
        </w:trPr>
        <w:tc>
          <w:tcPr>
            <w:tcW w:w="1075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497FB2" w14:textId="77777777" w:rsidR="001731F9" w:rsidRPr="00C32195" w:rsidRDefault="001731F9" w:rsidP="00173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lang w:val="ro-RO"/>
              </w:rPr>
            </w:pPr>
          </w:p>
        </w:tc>
        <w:tc>
          <w:tcPr>
            <w:tcW w:w="5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4A4A2" w14:textId="08099ECB" w:rsidR="001731F9" w:rsidRPr="003F384A" w:rsidRDefault="001731F9" w:rsidP="001731F9">
            <w:pPr>
              <w:spacing w:after="120"/>
              <w:ind w:left="230"/>
              <w:rPr>
                <w:iCs/>
                <w:lang w:val="ro-RO"/>
              </w:rPr>
            </w:pPr>
            <w:r w:rsidRPr="003F384A">
              <w:rPr>
                <w:i/>
                <w:iCs/>
                <w:lang w:val="ro-RO"/>
              </w:rPr>
              <w:t>Alte contribuţii relevante la creşterea performanţei şi vizibilităţii USV</w:t>
            </w:r>
            <w:r w:rsidRPr="003F384A">
              <w:rPr>
                <w:rStyle w:val="FootnoteReference"/>
                <w:i/>
                <w:iCs/>
                <w:lang w:val="ro-RO"/>
              </w:rPr>
              <w:footnoteReference w:id="8"/>
            </w:r>
            <w:r w:rsidR="00304B8B">
              <w:rPr>
                <w:iCs/>
                <w:lang w:val="ro-RO"/>
              </w:rPr>
              <w:t xml:space="preserve">. </w:t>
            </w:r>
          </w:p>
          <w:p w14:paraId="191CB3F2" w14:textId="0AAF0204" w:rsidR="001731F9" w:rsidRPr="003F384A" w:rsidRDefault="001731F9" w:rsidP="0008416F">
            <w:pPr>
              <w:spacing w:after="120"/>
              <w:ind w:left="230"/>
              <w:rPr>
                <w:b/>
                <w:bCs/>
                <w:iCs/>
                <w:lang w:val="ro-RO"/>
              </w:rPr>
            </w:pPr>
            <w:r w:rsidRPr="003F384A">
              <w:rPr>
                <w:iCs/>
                <w:lang w:val="ro-RO"/>
              </w:rPr>
              <w:t xml:space="preserve">Punctajul se acordă de comisia de evaluare, pe baza dovezilor oferite la dosar, </w:t>
            </w:r>
            <w:r w:rsidR="00F349A0" w:rsidRPr="003F384A">
              <w:rPr>
                <w:iCs/>
                <w:lang w:val="ro-RO"/>
              </w:rPr>
              <w:t>activit</w:t>
            </w:r>
            <w:r w:rsidR="00304B8B">
              <w:rPr>
                <w:iCs/>
                <w:lang w:val="ro-RO"/>
              </w:rPr>
              <w:t>ăț</w:t>
            </w:r>
            <w:r w:rsidR="00F349A0" w:rsidRPr="003F384A">
              <w:rPr>
                <w:iCs/>
                <w:lang w:val="ro-RO"/>
              </w:rPr>
              <w:t xml:space="preserve">i </w:t>
            </w:r>
            <w:r w:rsidRPr="003F384A">
              <w:rPr>
                <w:iCs/>
                <w:lang w:val="ro-RO"/>
              </w:rPr>
              <w:t xml:space="preserve">confirmate </w:t>
            </w:r>
            <w:r w:rsidR="00FC07DC" w:rsidRPr="003F384A">
              <w:rPr>
                <w:iCs/>
                <w:lang w:val="ro-RO"/>
              </w:rPr>
              <w:t xml:space="preserve">anterior depunerii dosarului </w:t>
            </w:r>
            <w:r w:rsidRPr="003F384A">
              <w:rPr>
                <w:iCs/>
                <w:lang w:val="ro-RO"/>
              </w:rPr>
              <w:t xml:space="preserve">de Directorul General Administrativ, Secretar Șef </w:t>
            </w:r>
            <w:r w:rsidRPr="003F384A">
              <w:rPr>
                <w:iCs/>
                <w:lang w:val="ro-RO"/>
              </w:rPr>
              <w:lastRenderedPageBreak/>
              <w:t>USV sau Rector</w:t>
            </w:r>
            <w:r w:rsidRPr="0008416F">
              <w:rPr>
                <w:iCs/>
                <w:lang w:val="ro-RO"/>
              </w:rPr>
              <w:t xml:space="preserve">, </w:t>
            </w:r>
            <w:r w:rsidR="009E4B49" w:rsidRPr="0008416F">
              <w:rPr>
                <w:lang w:val="ro-RO"/>
              </w:rPr>
              <w:t xml:space="preserve">câte </w:t>
            </w:r>
            <w:r w:rsidR="000711CF" w:rsidRPr="0008416F">
              <w:rPr>
                <w:lang w:val="ro-RO"/>
              </w:rPr>
              <w:t>0,5</w:t>
            </w:r>
            <w:r w:rsidR="009E4B49" w:rsidRPr="0008416F">
              <w:rPr>
                <w:lang w:val="ro-RO"/>
              </w:rPr>
              <w:t xml:space="preserve"> punct</w:t>
            </w:r>
            <w:r w:rsidR="000711CF" w:rsidRPr="0008416F">
              <w:rPr>
                <w:lang w:val="ro-RO"/>
              </w:rPr>
              <w:t>e</w:t>
            </w:r>
            <w:r w:rsidR="009E4B49" w:rsidRPr="0008416F">
              <w:rPr>
                <w:lang w:val="ro-RO"/>
              </w:rPr>
              <w:t xml:space="preserve"> pe contribuție</w:t>
            </w:r>
            <w:r w:rsidR="000711CF" w:rsidRPr="0008416F">
              <w:rPr>
                <w:lang w:val="ro-RO"/>
              </w:rPr>
              <w:t>, maxim 1 punct/</w:t>
            </w:r>
            <w:r w:rsidR="00877088" w:rsidRPr="0008416F">
              <w:rPr>
                <w:lang w:val="ro-RO"/>
              </w:rPr>
              <w:t xml:space="preserve"> </w:t>
            </w:r>
            <w:r w:rsidR="000711CF" w:rsidRPr="0008416F">
              <w:rPr>
                <w:lang w:val="ro-RO"/>
              </w:rPr>
              <w:t>an</w:t>
            </w:r>
            <w:r w:rsidRPr="0008416F">
              <w:rPr>
                <w:lang w:val="ro-RO"/>
              </w:rPr>
              <w:t>.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FFD43" w14:textId="77777777" w:rsidR="001731F9" w:rsidRPr="00304B8B" w:rsidRDefault="001731F9" w:rsidP="001731F9">
            <w:pPr>
              <w:jc w:val="center"/>
              <w:rPr>
                <w:i/>
                <w:iCs/>
                <w:lang w:val="ro-RO"/>
              </w:rPr>
            </w:pPr>
            <w:r w:rsidRPr="00304B8B">
              <w:rPr>
                <w:i/>
                <w:iCs/>
                <w:lang w:val="ro-RO"/>
              </w:rPr>
              <w:lastRenderedPageBreak/>
              <w:t>5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3F5F1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  <w:tc>
          <w:tcPr>
            <w:tcW w:w="1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1A" w14:textId="77777777" w:rsidR="001731F9" w:rsidRPr="00C32195" w:rsidRDefault="001731F9" w:rsidP="001731F9">
            <w:pPr>
              <w:jc w:val="center"/>
              <w:rPr>
                <w:lang w:val="ro-RO"/>
              </w:rPr>
            </w:pPr>
          </w:p>
        </w:tc>
      </w:tr>
      <w:tr w:rsidR="001731F9" w:rsidRPr="00C32195" w14:paraId="02B474D2" w14:textId="77777777" w:rsidTr="0008416F">
        <w:trPr>
          <w:jc w:val="center"/>
        </w:trPr>
        <w:tc>
          <w:tcPr>
            <w:tcW w:w="6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0D3705B3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lastRenderedPageBreak/>
              <w:t>Suma punctajelor obținute pentru criteriile de performanță:</w:t>
            </w:r>
          </w:p>
          <w:p w14:paraId="12E24C44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N</w:t>
            </w:r>
            <w:r w:rsidRPr="00C32195">
              <w:rPr>
                <w:b/>
                <w:vertAlign w:val="subscript"/>
                <w:lang w:val="ro-RO"/>
              </w:rPr>
              <w:t>2</w:t>
            </w:r>
            <w:r w:rsidRPr="00C32195">
              <w:rPr>
                <w:b/>
                <w:lang w:val="ro-RO"/>
              </w:rPr>
              <w:t xml:space="preserve"> = (2.1 + 2.2 + 2.3) </w:t>
            </w:r>
          </w:p>
        </w:tc>
        <w:tc>
          <w:tcPr>
            <w:tcW w:w="10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0E9494F0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50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7522728E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</w:tcPr>
          <w:p w14:paraId="4591BAB4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  <w:tr w:rsidR="001731F9" w:rsidRPr="00C32195" w14:paraId="00FE9347" w14:textId="77777777" w:rsidTr="0008416F">
        <w:trPr>
          <w:jc w:val="center"/>
        </w:trPr>
        <w:tc>
          <w:tcPr>
            <w:tcW w:w="6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5FF23F34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PUNCTAJ FINAL</w:t>
            </w:r>
          </w:p>
          <w:p w14:paraId="6B6FA075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P</w:t>
            </w:r>
            <w:r w:rsidRPr="00C32195">
              <w:rPr>
                <w:b/>
                <w:vertAlign w:val="subscript"/>
                <w:lang w:val="ro-RO"/>
              </w:rPr>
              <w:t>f</w:t>
            </w:r>
            <w:r w:rsidRPr="00C32195">
              <w:rPr>
                <w:b/>
                <w:lang w:val="ro-RO"/>
              </w:rPr>
              <w:t xml:space="preserve"> = 2*N</w:t>
            </w:r>
            <w:r w:rsidRPr="00C32195">
              <w:rPr>
                <w:b/>
                <w:vertAlign w:val="subscript"/>
                <w:lang w:val="ro-RO"/>
              </w:rPr>
              <w:t xml:space="preserve">1 </w:t>
            </w:r>
            <w:r w:rsidRPr="00C32195">
              <w:rPr>
                <w:b/>
                <w:lang w:val="ro-RO"/>
              </w:rPr>
              <w:t xml:space="preserve"> + N</w:t>
            </w:r>
            <w:r w:rsidRPr="00C32195">
              <w:rPr>
                <w:b/>
                <w:vertAlign w:val="subscript"/>
                <w:lang w:val="ro-RO"/>
              </w:rPr>
              <w:t>2</w:t>
            </w:r>
            <w:r w:rsidRPr="00C32195">
              <w:rPr>
                <w:b/>
                <w:lang w:val="ro-RO"/>
              </w:rPr>
              <w:t xml:space="preserve"> </w:t>
            </w:r>
          </w:p>
        </w:tc>
        <w:tc>
          <w:tcPr>
            <w:tcW w:w="10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346B8EEF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100</w:t>
            </w:r>
          </w:p>
        </w:tc>
        <w:tc>
          <w:tcPr>
            <w:tcW w:w="1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  <w:vAlign w:val="center"/>
          </w:tcPr>
          <w:p w14:paraId="1D5725FE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  <w:r w:rsidRPr="00C32195">
              <w:rPr>
                <w:b/>
                <w:lang w:val="ro-RO"/>
              </w:rPr>
              <w:t>-</w:t>
            </w: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BF1DD"/>
          </w:tcPr>
          <w:p w14:paraId="33593979" w14:textId="77777777" w:rsidR="001731F9" w:rsidRPr="00C32195" w:rsidRDefault="001731F9" w:rsidP="001731F9">
            <w:pPr>
              <w:jc w:val="center"/>
              <w:rPr>
                <w:b/>
                <w:lang w:val="ro-RO"/>
              </w:rPr>
            </w:pPr>
          </w:p>
        </w:tc>
      </w:tr>
    </w:tbl>
    <w:p w14:paraId="4164C6BC" w14:textId="77777777" w:rsidR="001731F9" w:rsidRPr="00C32195" w:rsidRDefault="001731F9" w:rsidP="001731F9">
      <w:pPr>
        <w:rPr>
          <w:i/>
          <w:lang w:val="ro-RO"/>
        </w:rPr>
      </w:pPr>
    </w:p>
    <w:p w14:paraId="52290020" w14:textId="77777777" w:rsidR="001731F9" w:rsidRPr="00C32195" w:rsidRDefault="001731F9" w:rsidP="001731F9">
      <w:pPr>
        <w:jc w:val="both"/>
        <w:rPr>
          <w:b/>
          <w:bCs/>
          <w:iCs/>
          <w:lang w:val="ro-RO"/>
        </w:rPr>
      </w:pPr>
      <w:r w:rsidRPr="00C32195">
        <w:rPr>
          <w:b/>
          <w:bCs/>
          <w:iCs/>
          <w:lang w:val="ro-RO"/>
        </w:rPr>
        <w:t xml:space="preserve">Standardul de eligibilitate pentru acordarea unei gradaţii de merit este acumularea unui punctaj de minimum 65 de puncte, validat de comisie de concurs, în cadrul fişei de evaluare a personalului didactic auxiliar pentru acordarea gradaţiei de merit. </w:t>
      </w:r>
    </w:p>
    <w:p w14:paraId="09F6AB2A" w14:textId="77777777" w:rsidR="001731F9" w:rsidRPr="00C32195" w:rsidRDefault="001731F9" w:rsidP="001731F9">
      <w:pPr>
        <w:rPr>
          <w:b/>
          <w:bCs/>
          <w:iCs/>
          <w:lang w:val="ro-RO"/>
        </w:rPr>
      </w:pPr>
    </w:p>
    <w:p w14:paraId="2440E4ED" w14:textId="77777777" w:rsidR="001731F9" w:rsidRPr="00C32195" w:rsidRDefault="001731F9" w:rsidP="005E37CF">
      <w:pPr>
        <w:autoSpaceDE/>
        <w:autoSpaceDN/>
        <w:adjustRightInd/>
        <w:spacing w:line="360" w:lineRule="auto"/>
        <w:ind w:left="900" w:hanging="900"/>
        <w:jc w:val="both"/>
        <w:rPr>
          <w:rStyle w:val="FontStyle28"/>
          <w:sz w:val="24"/>
          <w:szCs w:val="24"/>
          <w:lang w:val="ro-RO"/>
        </w:rPr>
      </w:pPr>
    </w:p>
    <w:sectPr w:rsidR="001731F9" w:rsidRPr="00C32195" w:rsidSect="004E5ADD">
      <w:headerReference w:type="first" r:id="rId8"/>
      <w:pgSz w:w="11905" w:h="16837" w:code="9"/>
      <w:pgMar w:top="1022" w:right="850" w:bottom="1138" w:left="1411" w:header="720" w:footer="720" w:gutter="0"/>
      <w:cols w:space="6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3A732" w14:textId="77777777" w:rsidR="00593624" w:rsidRDefault="00593624">
      <w:r>
        <w:separator/>
      </w:r>
    </w:p>
  </w:endnote>
  <w:endnote w:type="continuationSeparator" w:id="0">
    <w:p w14:paraId="4BFA769C" w14:textId="77777777" w:rsidR="00593624" w:rsidRDefault="00593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FD69F" w14:textId="77777777" w:rsidR="00593624" w:rsidRDefault="00593624">
      <w:r>
        <w:separator/>
      </w:r>
    </w:p>
  </w:footnote>
  <w:footnote w:type="continuationSeparator" w:id="0">
    <w:p w14:paraId="32E29804" w14:textId="77777777" w:rsidR="00593624" w:rsidRDefault="00593624">
      <w:r>
        <w:continuationSeparator/>
      </w:r>
    </w:p>
  </w:footnote>
  <w:footnote w:id="1">
    <w:p w14:paraId="57110E13" w14:textId="77777777" w:rsidR="008F0FC4" w:rsidRPr="00E56588" w:rsidRDefault="008F0FC4" w:rsidP="001731F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  <w:lang w:val="ro-RO"/>
        </w:rPr>
      </w:pPr>
      <w:r w:rsidRPr="00E56588">
        <w:rPr>
          <w:sz w:val="20"/>
          <w:szCs w:val="20"/>
          <w:vertAlign w:val="superscript"/>
        </w:rPr>
        <w:footnoteRef/>
      </w:r>
      <w:r w:rsidRPr="00E56588">
        <w:rPr>
          <w:color w:val="000000"/>
          <w:sz w:val="20"/>
          <w:szCs w:val="20"/>
          <w:lang w:val="ro-RO"/>
        </w:rPr>
        <w:t xml:space="preserve"> Punctajul este confirmat de Serviciul Resurse Umane</w:t>
      </w:r>
    </w:p>
  </w:footnote>
  <w:footnote w:id="2">
    <w:p w14:paraId="4455C1FF" w14:textId="77777777" w:rsidR="008F0FC4" w:rsidRPr="00E56588" w:rsidRDefault="008F0FC4" w:rsidP="001731F9">
      <w:pPr>
        <w:pStyle w:val="FootnoteText"/>
        <w:jc w:val="both"/>
        <w:rPr>
          <w:lang w:val="ro-RO"/>
        </w:rPr>
      </w:pPr>
      <w:r w:rsidRPr="00E56588">
        <w:rPr>
          <w:rStyle w:val="FootnoteReference"/>
        </w:rPr>
        <w:footnoteRef/>
      </w:r>
      <w:r w:rsidRPr="00E56588">
        <w:rPr>
          <w:lang w:val="ro-RO"/>
        </w:rPr>
        <w:t xml:space="preserve"> </w:t>
      </w:r>
      <w:r w:rsidRPr="00E56588">
        <w:rPr>
          <w:lang w:val="ro-RO"/>
        </w:rPr>
        <w:t xml:space="preserve">Dacă </w:t>
      </w:r>
      <w:r w:rsidRPr="00E56588">
        <w:rPr>
          <w:lang w:val="ro-RO"/>
        </w:rPr>
        <w:t xml:space="preserve">punctajul cumulat validat pentru un criteriu depăşeşte valoarea maximă indicată pentru acel criteriu atunci se ia în calculul punctajului total valoarea maximă pentru acel criteriu. </w:t>
      </w:r>
    </w:p>
  </w:footnote>
  <w:footnote w:id="3">
    <w:p w14:paraId="29003E56" w14:textId="77777777" w:rsidR="008F0FC4" w:rsidRPr="00E56588" w:rsidRDefault="008F0FC4" w:rsidP="001731F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B050"/>
          <w:sz w:val="20"/>
          <w:szCs w:val="20"/>
          <w:lang w:val="ro-RO"/>
        </w:rPr>
      </w:pPr>
      <w:r w:rsidRPr="00E56588">
        <w:rPr>
          <w:sz w:val="20"/>
          <w:szCs w:val="20"/>
          <w:vertAlign w:val="superscript"/>
        </w:rPr>
        <w:footnoteRef/>
      </w:r>
      <w:r w:rsidRPr="00E56588">
        <w:rPr>
          <w:sz w:val="20"/>
          <w:szCs w:val="20"/>
          <w:lang w:val="ro-RO"/>
        </w:rPr>
        <w:t xml:space="preserve"> </w:t>
      </w:r>
      <w:r w:rsidRPr="00E56588">
        <w:rPr>
          <w:sz w:val="20"/>
          <w:szCs w:val="20"/>
          <w:lang w:val="ro-RO"/>
        </w:rPr>
        <w:t xml:space="preserve">Se </w:t>
      </w:r>
      <w:r w:rsidRPr="00E56588">
        <w:rPr>
          <w:sz w:val="20"/>
          <w:szCs w:val="20"/>
          <w:lang w:val="ro-RO"/>
        </w:rPr>
        <w:t>completează de către solicitant, prin nominalizarea concretă a activităților desfășurate în vederea acordării punctajului. La dosar se vor anexa dovezile aferente.</w:t>
      </w:r>
    </w:p>
  </w:footnote>
  <w:footnote w:id="4">
    <w:p w14:paraId="41C03D69" w14:textId="649F88D9" w:rsidR="008F0FC4" w:rsidRPr="00E56588" w:rsidRDefault="008F0FC4" w:rsidP="004A3CCB">
      <w:pPr>
        <w:pStyle w:val="FootnoteText"/>
        <w:jc w:val="both"/>
        <w:rPr>
          <w:lang w:val="ro-RO"/>
        </w:rPr>
      </w:pPr>
      <w:r w:rsidRPr="00E56588">
        <w:rPr>
          <w:rStyle w:val="FootnoteReference"/>
        </w:rPr>
        <w:footnoteRef/>
      </w:r>
      <w:r w:rsidRPr="00E56588">
        <w:rPr>
          <w:lang w:val="ro-RO"/>
        </w:rPr>
        <w:t xml:space="preserve"> </w:t>
      </w:r>
      <w:r w:rsidRPr="00E56588">
        <w:rPr>
          <w:lang w:val="ro-RO"/>
        </w:rPr>
        <w:t xml:space="preserve">Pentru </w:t>
      </w:r>
      <w:r w:rsidRPr="00E56588">
        <w:rPr>
          <w:lang w:val="ro-RO"/>
        </w:rPr>
        <w:t>calcului sumei echivalente în Euro se consideră cursul Euro BNR la data semnării contractului de finanţare.</w:t>
      </w:r>
    </w:p>
  </w:footnote>
  <w:footnote w:id="5">
    <w:p w14:paraId="252D9864" w14:textId="22A39123" w:rsidR="008F0FC4" w:rsidRPr="0025796B" w:rsidRDefault="008F0FC4" w:rsidP="00E56588">
      <w:pPr>
        <w:spacing w:before="60" w:after="60"/>
        <w:rPr>
          <w:sz w:val="20"/>
          <w:szCs w:val="20"/>
          <w:lang w:val="pt-PT"/>
        </w:rPr>
      </w:pPr>
      <w:r w:rsidRPr="00E56588">
        <w:rPr>
          <w:rStyle w:val="FootnoteReference"/>
          <w:sz w:val="20"/>
          <w:szCs w:val="20"/>
        </w:rPr>
        <w:footnoteRef/>
      </w:r>
      <w:r w:rsidRPr="0025796B">
        <w:rPr>
          <w:sz w:val="20"/>
          <w:szCs w:val="20"/>
          <w:lang w:val="pt-PT"/>
        </w:rPr>
        <w:t xml:space="preserve"> </w:t>
      </w:r>
      <w:r w:rsidRPr="003C6343">
        <w:rPr>
          <w:sz w:val="20"/>
          <w:szCs w:val="20"/>
          <w:lang w:val="ro-RO"/>
        </w:rPr>
        <w:t xml:space="preserve">Tabelele </w:t>
      </w:r>
      <w:r w:rsidRPr="003C6343">
        <w:rPr>
          <w:sz w:val="20"/>
          <w:szCs w:val="20"/>
          <w:lang w:val="ro-RO"/>
        </w:rPr>
        <w:t>în format electronic vor fi încărcate într-o bază de date a Comisiei de evaluare.</w:t>
      </w:r>
    </w:p>
  </w:footnote>
  <w:footnote w:id="6">
    <w:p w14:paraId="6474650F" w14:textId="77777777" w:rsidR="008F0FC4" w:rsidRPr="0008416F" w:rsidRDefault="008F0FC4" w:rsidP="001731F9">
      <w:pPr>
        <w:pStyle w:val="FootnoteText"/>
        <w:jc w:val="both"/>
        <w:rPr>
          <w:lang w:val="ro-RO"/>
        </w:rPr>
      </w:pPr>
      <w:r w:rsidRPr="00E56588">
        <w:rPr>
          <w:rStyle w:val="FootnoteReference"/>
        </w:rPr>
        <w:footnoteRef/>
      </w:r>
      <w:r w:rsidRPr="00E56588">
        <w:rPr>
          <w:lang w:val="ro-RO"/>
        </w:rPr>
        <w:t xml:space="preserve"> </w:t>
      </w:r>
      <w:r w:rsidRPr="00E56588">
        <w:rPr>
          <w:lang w:val="ro-RO"/>
        </w:rPr>
        <w:t xml:space="preserve">Candidatul </w:t>
      </w:r>
      <w:r w:rsidRPr="00E56588">
        <w:rPr>
          <w:lang w:val="ro-RO"/>
        </w:rPr>
        <w:t xml:space="preserve">descrie contribuţiile la creşterea performanţei şi vizibilităţii USV, pentru fiecare an de evaluare în parte, evidenţiind gradul de complexitate, nivelul de implicare şi impactul activităţii desfăşurate. Pentru fiecare contribuţie </w:t>
      </w:r>
      <w:r w:rsidRPr="0008416F">
        <w:rPr>
          <w:lang w:val="ro-RO"/>
        </w:rPr>
        <w:t xml:space="preserve">prezentată se anexează documente doveditoare.  </w:t>
      </w:r>
    </w:p>
  </w:footnote>
  <w:footnote w:id="7">
    <w:p w14:paraId="6055EC9B" w14:textId="4700DF59" w:rsidR="008F0FC4" w:rsidRPr="0008416F" w:rsidRDefault="008F0FC4" w:rsidP="001731F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  <w:lang w:val="ro-RO"/>
        </w:rPr>
      </w:pPr>
      <w:r w:rsidRPr="0008416F">
        <w:rPr>
          <w:sz w:val="20"/>
          <w:szCs w:val="20"/>
          <w:vertAlign w:val="superscript"/>
        </w:rPr>
        <w:footnoteRef/>
      </w:r>
      <w:r w:rsidRPr="0008416F">
        <w:rPr>
          <w:color w:val="000000"/>
          <w:sz w:val="20"/>
          <w:szCs w:val="20"/>
          <w:lang w:val="ro-RO"/>
        </w:rPr>
        <w:t xml:space="preserve"> </w:t>
      </w:r>
      <w:r w:rsidRPr="0008416F">
        <w:rPr>
          <w:color w:val="000000"/>
          <w:sz w:val="20"/>
          <w:szCs w:val="20"/>
          <w:lang w:val="ro-RO"/>
        </w:rPr>
        <w:t xml:space="preserve">Comisii </w:t>
      </w:r>
      <w:r w:rsidRPr="0008416F">
        <w:rPr>
          <w:color w:val="000000"/>
          <w:sz w:val="20"/>
          <w:szCs w:val="20"/>
          <w:lang w:val="ro-RO"/>
        </w:rPr>
        <w:t xml:space="preserve">de disciplină, comisii de etică, comisii de control intern managerial (ex.: responsabili de riscuri), comisii de ocupare posturi/promovare </w:t>
      </w:r>
      <w:r w:rsidRPr="0008416F">
        <w:rPr>
          <w:sz w:val="20"/>
          <w:szCs w:val="20"/>
          <w:lang w:val="ro-RO"/>
        </w:rPr>
        <w:t>și</w:t>
      </w:r>
      <w:r w:rsidRPr="0008416F">
        <w:rPr>
          <w:color w:val="FF0000"/>
          <w:sz w:val="20"/>
          <w:szCs w:val="20"/>
          <w:lang w:val="ro-RO"/>
        </w:rPr>
        <w:t xml:space="preserve"> </w:t>
      </w:r>
      <w:r w:rsidRPr="0008416F">
        <w:rPr>
          <w:color w:val="000000"/>
          <w:sz w:val="20"/>
          <w:szCs w:val="20"/>
          <w:lang w:val="ro-RO"/>
        </w:rPr>
        <w:t xml:space="preserve">comisii de soluționare a contestațiilor </w:t>
      </w:r>
      <w:r w:rsidRPr="0008416F">
        <w:rPr>
          <w:sz w:val="20"/>
          <w:szCs w:val="20"/>
          <w:lang w:val="ro-RO"/>
        </w:rPr>
        <w:t>pentru personalul didactic auxiliar</w:t>
      </w:r>
      <w:r w:rsidRPr="0008416F">
        <w:rPr>
          <w:color w:val="000000"/>
          <w:sz w:val="20"/>
          <w:szCs w:val="20"/>
          <w:lang w:val="ro-RO"/>
        </w:rPr>
        <w:t xml:space="preserve">, comisii interne de audit între facultăți ș.a </w:t>
      </w:r>
      <w:r w:rsidRPr="0008416F">
        <w:rPr>
          <w:sz w:val="20"/>
          <w:szCs w:val="20"/>
          <w:lang w:val="ro-RO"/>
        </w:rPr>
        <w:t>(cu excepția comisiilor pentru examenele de admitere, finalizare studii, examene de licență, masterat și doctorat)</w:t>
      </w:r>
      <w:r w:rsidR="0008416F">
        <w:rPr>
          <w:sz w:val="20"/>
          <w:szCs w:val="20"/>
          <w:lang w:val="ro-RO"/>
        </w:rPr>
        <w:t>.</w:t>
      </w:r>
    </w:p>
  </w:footnote>
  <w:footnote w:id="8">
    <w:p w14:paraId="5B62CF52" w14:textId="10A9BAB0" w:rsidR="008F0FC4" w:rsidRPr="00E56588" w:rsidRDefault="008F0FC4" w:rsidP="001731F9">
      <w:pPr>
        <w:pStyle w:val="FootnoteText"/>
        <w:jc w:val="both"/>
        <w:rPr>
          <w:lang w:val="ro-RO"/>
        </w:rPr>
      </w:pPr>
      <w:r w:rsidRPr="0008416F">
        <w:rPr>
          <w:rStyle w:val="FootnoteReference"/>
        </w:rPr>
        <w:footnoteRef/>
      </w:r>
      <w:r w:rsidRPr="0008416F">
        <w:rPr>
          <w:lang w:val="ro-RO"/>
        </w:rPr>
        <w:t xml:space="preserve"> </w:t>
      </w:r>
      <w:r w:rsidRPr="0008416F">
        <w:rPr>
          <w:iCs/>
          <w:lang w:val="ro-RO"/>
        </w:rPr>
        <w:t>Asumarea de responsabilități în cadrul USV, identificarea unor soluții de reducere a costurilor sau suplimentare</w:t>
      </w:r>
      <w:r w:rsidRPr="00E56588">
        <w:rPr>
          <w:iCs/>
          <w:lang w:val="ro-RO"/>
        </w:rPr>
        <w:t xml:space="preserve"> a veniturilor în cadrul compartimentului în care își desfășoară activitatea, sau elaborarea unor analize, rapoarte, benchmarking în vederea sprijinirii procesului de luare a deciziilor la nivel instituțional </w:t>
      </w:r>
      <w:r w:rsidRPr="00E56588">
        <w:rPr>
          <w:color w:val="000000"/>
          <w:lang w:val="ro-RO"/>
        </w:rPr>
        <w:t>ș.a</w:t>
      </w:r>
      <w:r w:rsidR="0008416F">
        <w:rPr>
          <w:color w:val="000000"/>
          <w:lang w:val="ro-RO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9FDB2" w14:textId="7CD88724" w:rsidR="008F0FC4" w:rsidRPr="0023318C" w:rsidRDefault="008F0FC4" w:rsidP="00597F42">
    <w:pPr>
      <w:pBdr>
        <w:bottom w:val="double" w:sz="4" w:space="1" w:color="auto"/>
      </w:pBdr>
      <w:rPr>
        <w:b/>
        <w:noProof/>
        <w:sz w:val="20"/>
        <w:szCs w:val="20"/>
        <w:lang w:val="pt-PT"/>
      </w:rPr>
    </w:pPr>
    <w:r w:rsidRPr="0023318C">
      <w:rPr>
        <w:b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11B0C5C8" wp14:editId="218676B4">
          <wp:simplePos x="0" y="0"/>
          <wp:positionH relativeFrom="column">
            <wp:posOffset>4876165</wp:posOffset>
          </wp:positionH>
          <wp:positionV relativeFrom="paragraph">
            <wp:posOffset>-228600</wp:posOffset>
          </wp:positionV>
          <wp:extent cx="1215390" cy="359410"/>
          <wp:effectExtent l="0" t="0" r="3810" b="2540"/>
          <wp:wrapTight wrapText="bothSides">
            <wp:wrapPolygon edited="0">
              <wp:start x="0" y="0"/>
              <wp:lineTo x="0" y="20608"/>
              <wp:lineTo x="21329" y="20608"/>
              <wp:lineTo x="21329" y="0"/>
              <wp:lineTo x="0" y="0"/>
            </wp:wrapPolygon>
          </wp:wrapTight>
          <wp:docPr id="1617672244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1073494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39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318C" w:rsidRPr="0023318C">
      <w:rPr>
        <w:b/>
        <w:noProof/>
        <w:sz w:val="20"/>
        <w:szCs w:val="20"/>
        <w:lang w:val="pt-PT"/>
      </w:rPr>
      <w:t>Regulament pentru a</w:t>
    </w:r>
    <w:r w:rsidRPr="0023318C">
      <w:rPr>
        <w:b/>
        <w:noProof/>
        <w:sz w:val="20"/>
        <w:szCs w:val="20"/>
        <w:lang w:val="pt-PT"/>
      </w:rPr>
      <w:t>cordarea gradaţiei de mer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46F1C"/>
    <w:multiLevelType w:val="hybridMultilevel"/>
    <w:tmpl w:val="9782EB32"/>
    <w:lvl w:ilvl="0" w:tplc="A26223F0">
      <w:start w:val="1"/>
      <w:numFmt w:val="decimal"/>
      <w:lvlText w:val="Art. %1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strike w:val="0"/>
        <w:color w:val="auto"/>
        <w:sz w:val="24"/>
        <w:szCs w:val="24"/>
      </w:rPr>
    </w:lvl>
    <w:lvl w:ilvl="1" w:tplc="665C504C">
      <w:start w:val="1"/>
      <w:numFmt w:val="lowerLetter"/>
      <w:lvlText w:val="%2)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  <w:b w:val="0"/>
        <w:i w:val="0"/>
        <w:strike w:val="0"/>
        <w:color w:val="auto"/>
        <w:sz w:val="24"/>
        <w:szCs w:val="24"/>
      </w:rPr>
    </w:lvl>
    <w:lvl w:ilvl="2" w:tplc="4240DBCA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594032"/>
    <w:multiLevelType w:val="hybridMultilevel"/>
    <w:tmpl w:val="26D07772"/>
    <w:lvl w:ilvl="0" w:tplc="381036BC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  <w:sz w:val="23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C523B8"/>
    <w:multiLevelType w:val="hybridMultilevel"/>
    <w:tmpl w:val="82A6A0C0"/>
    <w:lvl w:ilvl="0" w:tplc="D9E81366">
      <w:start w:val="1"/>
      <w:numFmt w:val="decimal"/>
      <w:lvlText w:val="5.3.%1"/>
      <w:lvlJc w:val="left"/>
      <w:pPr>
        <w:tabs>
          <w:tab w:val="num" w:pos="822"/>
        </w:tabs>
        <w:ind w:left="822" w:hanging="822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A7012E"/>
    <w:multiLevelType w:val="singleLevel"/>
    <w:tmpl w:val="E294FCDE"/>
    <w:lvl w:ilvl="0">
      <w:start w:val="1"/>
      <w:numFmt w:val="lowerLetter"/>
      <w:lvlText w:val="%1)"/>
      <w:legacy w:legacy="1" w:legacySpace="0" w:legacyIndent="302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448A1C95"/>
    <w:multiLevelType w:val="hybridMultilevel"/>
    <w:tmpl w:val="B78E7636"/>
    <w:lvl w:ilvl="0" w:tplc="88689ACA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37F73"/>
    <w:multiLevelType w:val="hybridMultilevel"/>
    <w:tmpl w:val="D9447F18"/>
    <w:lvl w:ilvl="0" w:tplc="86A04142">
      <w:start w:val="1"/>
      <w:numFmt w:val="decimal"/>
      <w:lvlText w:val="Art. %1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strike w:val="0"/>
        <w:color w:val="auto"/>
        <w:sz w:val="24"/>
        <w:szCs w:val="24"/>
      </w:rPr>
    </w:lvl>
    <w:lvl w:ilvl="1" w:tplc="A3C65B96">
      <w:start w:val="1"/>
      <w:numFmt w:val="lowerLetter"/>
      <w:lvlText w:val="%2)"/>
      <w:lvlJc w:val="left"/>
      <w:pPr>
        <w:tabs>
          <w:tab w:val="num" w:pos="1505"/>
        </w:tabs>
        <w:ind w:left="1505" w:hanging="425"/>
      </w:pPr>
      <w:rPr>
        <w:rFonts w:ascii="Times New Roman" w:hAnsi="Times New Roman" w:hint="default"/>
        <w:b w:val="0"/>
        <w:i w:val="0"/>
        <w:strike w:val="0"/>
        <w:color w:val="auto"/>
        <w:sz w:val="24"/>
        <w:szCs w:val="24"/>
      </w:rPr>
    </w:lvl>
    <w:lvl w:ilvl="2" w:tplc="77EE8C2C">
      <w:start w:val="6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Q2NzU0MjYwMzRQ0lEKTi0uzszPAykwrAUA1hR0qiwAAAA="/>
  </w:docVars>
  <w:rsids>
    <w:rsidRoot w:val="0039108E"/>
    <w:rsid w:val="00014254"/>
    <w:rsid w:val="000342CB"/>
    <w:rsid w:val="000378F9"/>
    <w:rsid w:val="00041215"/>
    <w:rsid w:val="000711CF"/>
    <w:rsid w:val="0008416F"/>
    <w:rsid w:val="000A2935"/>
    <w:rsid w:val="000B0A59"/>
    <w:rsid w:val="000D1A32"/>
    <w:rsid w:val="000D30DF"/>
    <w:rsid w:val="000D666F"/>
    <w:rsid w:val="000E16FA"/>
    <w:rsid w:val="000E64BD"/>
    <w:rsid w:val="0011408C"/>
    <w:rsid w:val="00117071"/>
    <w:rsid w:val="00137C56"/>
    <w:rsid w:val="0015082B"/>
    <w:rsid w:val="00163664"/>
    <w:rsid w:val="0017033D"/>
    <w:rsid w:val="001731F9"/>
    <w:rsid w:val="001761D8"/>
    <w:rsid w:val="001D5918"/>
    <w:rsid w:val="001D7B8A"/>
    <w:rsid w:val="001E6CAC"/>
    <w:rsid w:val="00200D50"/>
    <w:rsid w:val="00202681"/>
    <w:rsid w:val="00223289"/>
    <w:rsid w:val="0023318C"/>
    <w:rsid w:val="00240A59"/>
    <w:rsid w:val="00244669"/>
    <w:rsid w:val="00250107"/>
    <w:rsid w:val="002542BC"/>
    <w:rsid w:val="0025796B"/>
    <w:rsid w:val="0026276A"/>
    <w:rsid w:val="0026332F"/>
    <w:rsid w:val="00280B10"/>
    <w:rsid w:val="002924D6"/>
    <w:rsid w:val="002A0C42"/>
    <w:rsid w:val="002A1283"/>
    <w:rsid w:val="002A17DA"/>
    <w:rsid w:val="002A61F1"/>
    <w:rsid w:val="002C087E"/>
    <w:rsid w:val="002C33CA"/>
    <w:rsid w:val="002C535A"/>
    <w:rsid w:val="002C6918"/>
    <w:rsid w:val="002D4E0A"/>
    <w:rsid w:val="00303F5F"/>
    <w:rsid w:val="0030460F"/>
    <w:rsid w:val="00304B8B"/>
    <w:rsid w:val="00312FF2"/>
    <w:rsid w:val="00317630"/>
    <w:rsid w:val="003217A3"/>
    <w:rsid w:val="00324D5B"/>
    <w:rsid w:val="00343EA0"/>
    <w:rsid w:val="003536CC"/>
    <w:rsid w:val="0036125A"/>
    <w:rsid w:val="00365A11"/>
    <w:rsid w:val="00380D47"/>
    <w:rsid w:val="00382359"/>
    <w:rsid w:val="00382444"/>
    <w:rsid w:val="003907C5"/>
    <w:rsid w:val="0039108E"/>
    <w:rsid w:val="00395B7A"/>
    <w:rsid w:val="003A0E95"/>
    <w:rsid w:val="003A6265"/>
    <w:rsid w:val="003B153B"/>
    <w:rsid w:val="003C6343"/>
    <w:rsid w:val="003D79B3"/>
    <w:rsid w:val="003E46CB"/>
    <w:rsid w:val="003F055C"/>
    <w:rsid w:val="003F0D6A"/>
    <w:rsid w:val="003F384A"/>
    <w:rsid w:val="00411A3F"/>
    <w:rsid w:val="00422BFE"/>
    <w:rsid w:val="00423672"/>
    <w:rsid w:val="00434CC0"/>
    <w:rsid w:val="00462199"/>
    <w:rsid w:val="00464023"/>
    <w:rsid w:val="00466F34"/>
    <w:rsid w:val="0049747F"/>
    <w:rsid w:val="004A3CCB"/>
    <w:rsid w:val="004A7063"/>
    <w:rsid w:val="004B4F7E"/>
    <w:rsid w:val="004B5645"/>
    <w:rsid w:val="004C513F"/>
    <w:rsid w:val="004E5ADD"/>
    <w:rsid w:val="005020BA"/>
    <w:rsid w:val="00514642"/>
    <w:rsid w:val="005248F5"/>
    <w:rsid w:val="00526D1E"/>
    <w:rsid w:val="00540A1B"/>
    <w:rsid w:val="00555F7C"/>
    <w:rsid w:val="00560440"/>
    <w:rsid w:val="0057198E"/>
    <w:rsid w:val="005724E9"/>
    <w:rsid w:val="00572A0D"/>
    <w:rsid w:val="00576801"/>
    <w:rsid w:val="00576E26"/>
    <w:rsid w:val="00581A41"/>
    <w:rsid w:val="00590990"/>
    <w:rsid w:val="00593624"/>
    <w:rsid w:val="00597F42"/>
    <w:rsid w:val="005A12BA"/>
    <w:rsid w:val="005A56B8"/>
    <w:rsid w:val="005C40DC"/>
    <w:rsid w:val="005D4D03"/>
    <w:rsid w:val="005E37CF"/>
    <w:rsid w:val="005E6DB3"/>
    <w:rsid w:val="005E7771"/>
    <w:rsid w:val="005F6ABF"/>
    <w:rsid w:val="00600FD0"/>
    <w:rsid w:val="00607FB7"/>
    <w:rsid w:val="00635EDC"/>
    <w:rsid w:val="00637AF1"/>
    <w:rsid w:val="006409A1"/>
    <w:rsid w:val="00664E94"/>
    <w:rsid w:val="0066587D"/>
    <w:rsid w:val="00667EC1"/>
    <w:rsid w:val="00673BF3"/>
    <w:rsid w:val="006956BE"/>
    <w:rsid w:val="006B1079"/>
    <w:rsid w:val="006C6E31"/>
    <w:rsid w:val="007001CE"/>
    <w:rsid w:val="00702A34"/>
    <w:rsid w:val="00714D43"/>
    <w:rsid w:val="007200C1"/>
    <w:rsid w:val="007418D1"/>
    <w:rsid w:val="00753E4C"/>
    <w:rsid w:val="007540A3"/>
    <w:rsid w:val="0075595F"/>
    <w:rsid w:val="00762ABC"/>
    <w:rsid w:val="00771698"/>
    <w:rsid w:val="007B19AB"/>
    <w:rsid w:val="007C0201"/>
    <w:rsid w:val="007C196F"/>
    <w:rsid w:val="007C2481"/>
    <w:rsid w:val="007C685A"/>
    <w:rsid w:val="007C69BA"/>
    <w:rsid w:val="007D17C9"/>
    <w:rsid w:val="007D296C"/>
    <w:rsid w:val="007D5343"/>
    <w:rsid w:val="007E2161"/>
    <w:rsid w:val="007E727E"/>
    <w:rsid w:val="007F0B4B"/>
    <w:rsid w:val="007F1C43"/>
    <w:rsid w:val="007F2E06"/>
    <w:rsid w:val="007F71E9"/>
    <w:rsid w:val="0080085C"/>
    <w:rsid w:val="00803138"/>
    <w:rsid w:val="008037D8"/>
    <w:rsid w:val="00817808"/>
    <w:rsid w:val="00823A67"/>
    <w:rsid w:val="008243B5"/>
    <w:rsid w:val="008303D7"/>
    <w:rsid w:val="008450AC"/>
    <w:rsid w:val="008451E5"/>
    <w:rsid w:val="00847ABF"/>
    <w:rsid w:val="00851EC7"/>
    <w:rsid w:val="00861484"/>
    <w:rsid w:val="00861B4C"/>
    <w:rsid w:val="00867908"/>
    <w:rsid w:val="00874092"/>
    <w:rsid w:val="00876624"/>
    <w:rsid w:val="00877088"/>
    <w:rsid w:val="008874B7"/>
    <w:rsid w:val="00897846"/>
    <w:rsid w:val="008A6139"/>
    <w:rsid w:val="008A6ECB"/>
    <w:rsid w:val="008C0BCA"/>
    <w:rsid w:val="008C3ABE"/>
    <w:rsid w:val="008C3E43"/>
    <w:rsid w:val="008E22F1"/>
    <w:rsid w:val="008F0FC4"/>
    <w:rsid w:val="00902A12"/>
    <w:rsid w:val="00907BC5"/>
    <w:rsid w:val="00912682"/>
    <w:rsid w:val="00922BF0"/>
    <w:rsid w:val="00935ECD"/>
    <w:rsid w:val="00941BBA"/>
    <w:rsid w:val="00943022"/>
    <w:rsid w:val="00943E71"/>
    <w:rsid w:val="00953FFA"/>
    <w:rsid w:val="00980E3E"/>
    <w:rsid w:val="00993FB1"/>
    <w:rsid w:val="009B39CF"/>
    <w:rsid w:val="009B470E"/>
    <w:rsid w:val="009D6485"/>
    <w:rsid w:val="009E45A5"/>
    <w:rsid w:val="009E4B49"/>
    <w:rsid w:val="00A12E53"/>
    <w:rsid w:val="00A148BB"/>
    <w:rsid w:val="00A36B24"/>
    <w:rsid w:val="00A403A2"/>
    <w:rsid w:val="00A41D6A"/>
    <w:rsid w:val="00A442E5"/>
    <w:rsid w:val="00A50F94"/>
    <w:rsid w:val="00A51377"/>
    <w:rsid w:val="00A522FC"/>
    <w:rsid w:val="00A6181A"/>
    <w:rsid w:val="00A61FAA"/>
    <w:rsid w:val="00A62901"/>
    <w:rsid w:val="00A65AB9"/>
    <w:rsid w:val="00A65D00"/>
    <w:rsid w:val="00A70B2B"/>
    <w:rsid w:val="00A96130"/>
    <w:rsid w:val="00AB394B"/>
    <w:rsid w:val="00AB3E6E"/>
    <w:rsid w:val="00AC3DC0"/>
    <w:rsid w:val="00AD3D7B"/>
    <w:rsid w:val="00AE19EA"/>
    <w:rsid w:val="00AF7E8D"/>
    <w:rsid w:val="00B03FCF"/>
    <w:rsid w:val="00B07756"/>
    <w:rsid w:val="00B21F27"/>
    <w:rsid w:val="00B2487A"/>
    <w:rsid w:val="00B24EBE"/>
    <w:rsid w:val="00B276DD"/>
    <w:rsid w:val="00B43EA2"/>
    <w:rsid w:val="00B531F5"/>
    <w:rsid w:val="00B62E3D"/>
    <w:rsid w:val="00B878A4"/>
    <w:rsid w:val="00B92E60"/>
    <w:rsid w:val="00B933F0"/>
    <w:rsid w:val="00B937A3"/>
    <w:rsid w:val="00B93F84"/>
    <w:rsid w:val="00B95429"/>
    <w:rsid w:val="00BA1E7B"/>
    <w:rsid w:val="00BA5AF4"/>
    <w:rsid w:val="00BB3512"/>
    <w:rsid w:val="00BB45D1"/>
    <w:rsid w:val="00BB72B9"/>
    <w:rsid w:val="00BC4629"/>
    <w:rsid w:val="00BC5F76"/>
    <w:rsid w:val="00BC723F"/>
    <w:rsid w:val="00BE1E17"/>
    <w:rsid w:val="00BE7CD9"/>
    <w:rsid w:val="00BF3E23"/>
    <w:rsid w:val="00BF4528"/>
    <w:rsid w:val="00C05ECC"/>
    <w:rsid w:val="00C066A2"/>
    <w:rsid w:val="00C145D1"/>
    <w:rsid w:val="00C22124"/>
    <w:rsid w:val="00C32195"/>
    <w:rsid w:val="00C33FA4"/>
    <w:rsid w:val="00C54BA9"/>
    <w:rsid w:val="00C55160"/>
    <w:rsid w:val="00C6088D"/>
    <w:rsid w:val="00C6548E"/>
    <w:rsid w:val="00C705A0"/>
    <w:rsid w:val="00C71F72"/>
    <w:rsid w:val="00C745C6"/>
    <w:rsid w:val="00C86482"/>
    <w:rsid w:val="00C86A5A"/>
    <w:rsid w:val="00C875A7"/>
    <w:rsid w:val="00C96567"/>
    <w:rsid w:val="00CB32B3"/>
    <w:rsid w:val="00CB47CD"/>
    <w:rsid w:val="00CC0211"/>
    <w:rsid w:val="00CC2056"/>
    <w:rsid w:val="00CC4640"/>
    <w:rsid w:val="00CD4FAA"/>
    <w:rsid w:val="00D009C3"/>
    <w:rsid w:val="00D10F53"/>
    <w:rsid w:val="00D14F13"/>
    <w:rsid w:val="00D27AC6"/>
    <w:rsid w:val="00D30556"/>
    <w:rsid w:val="00D3200B"/>
    <w:rsid w:val="00D34385"/>
    <w:rsid w:val="00D501FE"/>
    <w:rsid w:val="00D732C9"/>
    <w:rsid w:val="00D74A75"/>
    <w:rsid w:val="00D8088E"/>
    <w:rsid w:val="00D8113C"/>
    <w:rsid w:val="00D81242"/>
    <w:rsid w:val="00D84D73"/>
    <w:rsid w:val="00D86B45"/>
    <w:rsid w:val="00D904C6"/>
    <w:rsid w:val="00D918B1"/>
    <w:rsid w:val="00D938E8"/>
    <w:rsid w:val="00D94F84"/>
    <w:rsid w:val="00DA6E3E"/>
    <w:rsid w:val="00DB606A"/>
    <w:rsid w:val="00DC4A9A"/>
    <w:rsid w:val="00DD1C4B"/>
    <w:rsid w:val="00DD2C7B"/>
    <w:rsid w:val="00DE504C"/>
    <w:rsid w:val="00E05D95"/>
    <w:rsid w:val="00E14391"/>
    <w:rsid w:val="00E15C2D"/>
    <w:rsid w:val="00E215C4"/>
    <w:rsid w:val="00E22135"/>
    <w:rsid w:val="00E369E4"/>
    <w:rsid w:val="00E547E2"/>
    <w:rsid w:val="00E56588"/>
    <w:rsid w:val="00E628F2"/>
    <w:rsid w:val="00E84F45"/>
    <w:rsid w:val="00E864EA"/>
    <w:rsid w:val="00EA69C2"/>
    <w:rsid w:val="00EA71E0"/>
    <w:rsid w:val="00EB2FD1"/>
    <w:rsid w:val="00EB32CF"/>
    <w:rsid w:val="00EC1526"/>
    <w:rsid w:val="00EC588A"/>
    <w:rsid w:val="00EC6466"/>
    <w:rsid w:val="00EE4F63"/>
    <w:rsid w:val="00F000E1"/>
    <w:rsid w:val="00F01825"/>
    <w:rsid w:val="00F01DD6"/>
    <w:rsid w:val="00F0568C"/>
    <w:rsid w:val="00F20D4E"/>
    <w:rsid w:val="00F26BDD"/>
    <w:rsid w:val="00F349A0"/>
    <w:rsid w:val="00F361FC"/>
    <w:rsid w:val="00F578A0"/>
    <w:rsid w:val="00F7371E"/>
    <w:rsid w:val="00F75B8F"/>
    <w:rsid w:val="00F956B6"/>
    <w:rsid w:val="00F96CA0"/>
    <w:rsid w:val="00FA3DE5"/>
    <w:rsid w:val="00FA5569"/>
    <w:rsid w:val="00FA5A27"/>
    <w:rsid w:val="00FA601A"/>
    <w:rsid w:val="00FB02E3"/>
    <w:rsid w:val="00FC0699"/>
    <w:rsid w:val="00FC07DC"/>
    <w:rsid w:val="00FD2851"/>
    <w:rsid w:val="00FD56E3"/>
    <w:rsid w:val="00FE1985"/>
    <w:rsid w:val="00FF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356DF32"/>
  <w15:docId w15:val="{57CF4305-BEC4-49C6-9EA3-3687D518D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23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31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BC723F"/>
  </w:style>
  <w:style w:type="paragraph" w:customStyle="1" w:styleId="Style2">
    <w:name w:val="Style2"/>
    <w:basedOn w:val="Normal"/>
    <w:rsid w:val="00BC723F"/>
    <w:pPr>
      <w:spacing w:line="571" w:lineRule="exact"/>
      <w:ind w:firstLine="1392"/>
    </w:pPr>
  </w:style>
  <w:style w:type="paragraph" w:customStyle="1" w:styleId="Style3">
    <w:name w:val="Style3"/>
    <w:basedOn w:val="Normal"/>
    <w:rsid w:val="00BC723F"/>
    <w:pPr>
      <w:spacing w:line="312" w:lineRule="exact"/>
      <w:ind w:firstLine="149"/>
    </w:pPr>
  </w:style>
  <w:style w:type="paragraph" w:customStyle="1" w:styleId="Style4">
    <w:name w:val="Style4"/>
    <w:basedOn w:val="Normal"/>
    <w:rsid w:val="00BC723F"/>
    <w:pPr>
      <w:jc w:val="right"/>
    </w:pPr>
  </w:style>
  <w:style w:type="paragraph" w:customStyle="1" w:styleId="Style5">
    <w:name w:val="Style5"/>
    <w:basedOn w:val="Normal"/>
    <w:rsid w:val="00BC723F"/>
    <w:pPr>
      <w:spacing w:line="259" w:lineRule="exact"/>
      <w:ind w:firstLine="696"/>
      <w:jc w:val="both"/>
    </w:pPr>
  </w:style>
  <w:style w:type="paragraph" w:customStyle="1" w:styleId="Style6">
    <w:name w:val="Style6"/>
    <w:basedOn w:val="Normal"/>
    <w:rsid w:val="00BC723F"/>
    <w:pPr>
      <w:spacing w:line="269" w:lineRule="exact"/>
      <w:jc w:val="both"/>
    </w:pPr>
  </w:style>
  <w:style w:type="paragraph" w:customStyle="1" w:styleId="Style7">
    <w:name w:val="Style7"/>
    <w:basedOn w:val="Normal"/>
    <w:rsid w:val="00BC723F"/>
  </w:style>
  <w:style w:type="paragraph" w:customStyle="1" w:styleId="Style8">
    <w:name w:val="Style8"/>
    <w:basedOn w:val="Normal"/>
    <w:rsid w:val="00BC723F"/>
  </w:style>
  <w:style w:type="paragraph" w:customStyle="1" w:styleId="Style9">
    <w:name w:val="Style9"/>
    <w:basedOn w:val="Normal"/>
    <w:rsid w:val="00BC723F"/>
    <w:pPr>
      <w:spacing w:line="281" w:lineRule="exact"/>
      <w:jc w:val="center"/>
    </w:pPr>
  </w:style>
  <w:style w:type="paragraph" w:customStyle="1" w:styleId="Style10">
    <w:name w:val="Style10"/>
    <w:basedOn w:val="Normal"/>
    <w:rsid w:val="00BC723F"/>
    <w:pPr>
      <w:spacing w:line="269" w:lineRule="exact"/>
      <w:ind w:firstLine="696"/>
      <w:jc w:val="both"/>
    </w:pPr>
  </w:style>
  <w:style w:type="paragraph" w:customStyle="1" w:styleId="Style11">
    <w:name w:val="Style11"/>
    <w:basedOn w:val="Normal"/>
    <w:rsid w:val="00BC723F"/>
    <w:pPr>
      <w:spacing w:line="274" w:lineRule="exact"/>
      <w:jc w:val="both"/>
    </w:pPr>
  </w:style>
  <w:style w:type="paragraph" w:customStyle="1" w:styleId="Style12">
    <w:name w:val="Style12"/>
    <w:basedOn w:val="Normal"/>
    <w:rsid w:val="00BC723F"/>
    <w:pPr>
      <w:spacing w:line="254" w:lineRule="exact"/>
      <w:ind w:firstLine="533"/>
    </w:pPr>
  </w:style>
  <w:style w:type="paragraph" w:customStyle="1" w:styleId="Style13">
    <w:name w:val="Style13"/>
    <w:basedOn w:val="Normal"/>
    <w:rsid w:val="00BC723F"/>
    <w:pPr>
      <w:spacing w:line="264" w:lineRule="exact"/>
      <w:jc w:val="both"/>
    </w:pPr>
  </w:style>
  <w:style w:type="paragraph" w:customStyle="1" w:styleId="Style14">
    <w:name w:val="Style14"/>
    <w:basedOn w:val="Normal"/>
    <w:rsid w:val="00BC723F"/>
    <w:pPr>
      <w:spacing w:line="413" w:lineRule="exact"/>
      <w:ind w:hanging="528"/>
    </w:pPr>
  </w:style>
  <w:style w:type="paragraph" w:customStyle="1" w:styleId="Style15">
    <w:name w:val="Style15"/>
    <w:basedOn w:val="Normal"/>
    <w:rsid w:val="00BC723F"/>
  </w:style>
  <w:style w:type="paragraph" w:customStyle="1" w:styleId="Style16">
    <w:name w:val="Style16"/>
    <w:basedOn w:val="Normal"/>
    <w:rsid w:val="00BC723F"/>
    <w:pPr>
      <w:spacing w:line="398" w:lineRule="exact"/>
      <w:ind w:hanging="696"/>
    </w:pPr>
  </w:style>
  <w:style w:type="character" w:customStyle="1" w:styleId="FontStyle18">
    <w:name w:val="Font Style18"/>
    <w:rsid w:val="00BC723F"/>
    <w:rPr>
      <w:rFonts w:ascii="Times New Roman" w:hAnsi="Times New Roman" w:cs="Times New Roman"/>
      <w:spacing w:val="10"/>
      <w:sz w:val="20"/>
      <w:szCs w:val="20"/>
    </w:rPr>
  </w:style>
  <w:style w:type="character" w:customStyle="1" w:styleId="FontStyle19">
    <w:name w:val="Font Style19"/>
    <w:rsid w:val="00BC723F"/>
    <w:rPr>
      <w:rFonts w:ascii="Times New Roman" w:hAnsi="Times New Roman" w:cs="Times New Roman"/>
      <w:sz w:val="24"/>
      <w:szCs w:val="24"/>
    </w:rPr>
  </w:style>
  <w:style w:type="character" w:customStyle="1" w:styleId="FontStyle20">
    <w:name w:val="Font Style20"/>
    <w:rsid w:val="00BC723F"/>
    <w:rPr>
      <w:rFonts w:ascii="Times New Roman" w:hAnsi="Times New Roman" w:cs="Times New Roman"/>
      <w:spacing w:val="20"/>
      <w:sz w:val="18"/>
      <w:szCs w:val="18"/>
    </w:rPr>
  </w:style>
  <w:style w:type="character" w:customStyle="1" w:styleId="FontStyle21">
    <w:name w:val="Font Style21"/>
    <w:rsid w:val="00BC723F"/>
    <w:rPr>
      <w:rFonts w:ascii="Times New Roman" w:hAnsi="Times New Roman" w:cs="Times New Roman"/>
      <w:sz w:val="24"/>
      <w:szCs w:val="24"/>
    </w:rPr>
  </w:style>
  <w:style w:type="character" w:customStyle="1" w:styleId="FontStyle22">
    <w:name w:val="Font Style22"/>
    <w:rsid w:val="00BC723F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3">
    <w:name w:val="Font Style23"/>
    <w:rsid w:val="00BC723F"/>
    <w:rPr>
      <w:rFonts w:ascii="Arial Narrow" w:hAnsi="Arial Narrow" w:cs="Arial Narrow"/>
      <w:i/>
      <w:iCs/>
      <w:sz w:val="40"/>
      <w:szCs w:val="40"/>
    </w:rPr>
  </w:style>
  <w:style w:type="character" w:customStyle="1" w:styleId="FontStyle24">
    <w:name w:val="Font Style24"/>
    <w:rsid w:val="00BC723F"/>
    <w:rPr>
      <w:rFonts w:ascii="Times New Roman" w:hAnsi="Times New Roman" w:cs="Times New Roman"/>
      <w:spacing w:val="20"/>
      <w:sz w:val="14"/>
      <w:szCs w:val="14"/>
    </w:rPr>
  </w:style>
  <w:style w:type="character" w:customStyle="1" w:styleId="FontStyle25">
    <w:name w:val="Font Style25"/>
    <w:rsid w:val="00BC723F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26">
    <w:name w:val="Font Style26"/>
    <w:rsid w:val="00BC723F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7">
    <w:name w:val="Font Style27"/>
    <w:rsid w:val="00BC723F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28">
    <w:name w:val="Font Style28"/>
    <w:rsid w:val="00BC723F"/>
    <w:rPr>
      <w:rFonts w:ascii="Times New Roman" w:hAnsi="Times New Roman" w:cs="Times New Roman"/>
      <w:sz w:val="20"/>
      <w:szCs w:val="20"/>
    </w:rPr>
  </w:style>
  <w:style w:type="character" w:customStyle="1" w:styleId="FontStyle29">
    <w:name w:val="Font Style29"/>
    <w:rsid w:val="00BC723F"/>
    <w:rPr>
      <w:rFonts w:ascii="Times New Roman" w:hAnsi="Times New Roman" w:cs="Times New Roman"/>
      <w:spacing w:val="-20"/>
      <w:sz w:val="40"/>
      <w:szCs w:val="40"/>
    </w:rPr>
  </w:style>
  <w:style w:type="paragraph" w:styleId="Header">
    <w:name w:val="header"/>
    <w:basedOn w:val="Normal"/>
    <w:rsid w:val="00F0568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568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70B2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0D1A32"/>
    <w:rPr>
      <w:sz w:val="24"/>
      <w:szCs w:val="24"/>
    </w:rPr>
  </w:style>
  <w:style w:type="paragraph" w:styleId="BalloonText">
    <w:name w:val="Balloon Text"/>
    <w:basedOn w:val="Normal"/>
    <w:link w:val="BalloonTextChar"/>
    <w:rsid w:val="008E22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E22F1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1E6CAC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EC6466"/>
    <w:pPr>
      <w:widowControl/>
      <w:autoSpaceDE/>
      <w:autoSpaceDN/>
      <w:adjustRightInd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6466"/>
  </w:style>
  <w:style w:type="character" w:styleId="FootnoteReference">
    <w:name w:val="footnote reference"/>
    <w:basedOn w:val="DefaultParagraphFont"/>
    <w:uiPriority w:val="99"/>
    <w:rsid w:val="00EC6466"/>
    <w:rPr>
      <w:vertAlign w:val="superscript"/>
    </w:rPr>
  </w:style>
  <w:style w:type="paragraph" w:styleId="ListParagraph">
    <w:name w:val="List Paragraph"/>
    <w:basedOn w:val="Normal"/>
    <w:uiPriority w:val="34"/>
    <w:qFormat/>
    <w:rsid w:val="00FF7E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3318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3318C"/>
    <w:pPr>
      <w:widowControl/>
      <w:autoSpaceDE/>
      <w:autoSpaceDN/>
      <w:adjustRightInd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3318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3318C"/>
    <w:rPr>
      <w:color w:val="0000FF" w:themeColor="hyperlink"/>
      <w:u w:val="single"/>
    </w:rPr>
  </w:style>
  <w:style w:type="character" w:styleId="Emphasis">
    <w:name w:val="Emphasis"/>
    <w:basedOn w:val="DefaultParagraphFont"/>
    <w:qFormat/>
    <w:rsid w:val="002331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3A57211-B862-43E3-B227-D112F939F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4</Pages>
  <Words>754</Words>
  <Characters>4341</Characters>
  <Application>Microsoft Office Word</Application>
  <DocSecurity>0</DocSecurity>
  <Lines>241</Lines>
  <Paragraphs>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ome</Company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1n</dc:creator>
  <cp:lastModifiedBy>Admin</cp:lastModifiedBy>
  <cp:revision>44</cp:revision>
  <cp:lastPrinted>2022-05-31T08:20:00Z</cp:lastPrinted>
  <dcterms:created xsi:type="dcterms:W3CDTF">2022-05-10T09:36:00Z</dcterms:created>
  <dcterms:modified xsi:type="dcterms:W3CDTF">2024-02-0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1ae1f4e4521a6480c6dda6687a38b7375ba03d41a646dc8dceaa6872639cf5</vt:lpwstr>
  </property>
</Properties>
</file>